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38FEA" w14:textId="77777777" w:rsidR="00426C68" w:rsidRDefault="00426C68" w:rsidP="00E47D13">
      <w:pPr>
        <w:tabs>
          <w:tab w:val="left" w:pos="1260"/>
          <w:tab w:val="left" w:pos="1530"/>
          <w:tab w:val="left" w:pos="8010"/>
          <w:tab w:val="right" w:leader="underscore" w:pos="10890"/>
        </w:tabs>
        <w:spacing w:after="200"/>
        <w:jc w:val="center"/>
        <w:rPr>
          <w:rFonts w:ascii="Open Sans" w:hAnsi="Open Sans" w:cs="Open Sans"/>
          <w:b/>
          <w:sz w:val="28"/>
          <w:szCs w:val="28"/>
        </w:rPr>
      </w:pPr>
    </w:p>
    <w:p w14:paraId="3C637BBB" w14:textId="197AA428" w:rsidR="00E47D13" w:rsidRPr="00EE1A99" w:rsidRDefault="00542C9B" w:rsidP="00E46CB4">
      <w:pPr>
        <w:tabs>
          <w:tab w:val="left" w:pos="1260"/>
          <w:tab w:val="left" w:pos="1530"/>
          <w:tab w:val="left" w:pos="8010"/>
          <w:tab w:val="right" w:leader="underscore" w:pos="10890"/>
        </w:tabs>
        <w:spacing w:after="200"/>
        <w:jc w:val="center"/>
        <w:rPr>
          <w:rFonts w:ascii="Open Sans" w:hAnsi="Open Sans" w:cs="Open Sans"/>
          <w:b/>
          <w:sz w:val="28"/>
          <w:szCs w:val="28"/>
        </w:rPr>
      </w:pPr>
      <w:r w:rsidRPr="00EE1A99">
        <w:rPr>
          <w:rFonts w:ascii="Open Sans" w:hAnsi="Open Sans" w:cs="Open Sans"/>
          <w:b/>
          <w:sz w:val="28"/>
          <w:szCs w:val="28"/>
        </w:rPr>
        <w:t xml:space="preserve">Gallatin Valley Food Bank </w:t>
      </w:r>
      <w:r w:rsidR="00637E0C" w:rsidRPr="00EE1A99">
        <w:rPr>
          <w:rFonts w:ascii="Open Sans" w:hAnsi="Open Sans" w:cs="Open Sans"/>
          <w:b/>
          <w:sz w:val="28"/>
          <w:szCs w:val="28"/>
        </w:rPr>
        <w:t xml:space="preserve">Client Intake Sheet – </w:t>
      </w:r>
      <w:r w:rsidR="00E9352F">
        <w:rPr>
          <w:rFonts w:ascii="Open Sans" w:hAnsi="Open Sans" w:cs="Open Sans"/>
          <w:b/>
          <w:sz w:val="28"/>
          <w:szCs w:val="28"/>
        </w:rPr>
        <w:t>Short Form</w:t>
      </w:r>
    </w:p>
    <w:p w14:paraId="012A859B" w14:textId="77777777" w:rsidR="00485DC9" w:rsidRPr="00485DC9" w:rsidRDefault="00485DC9" w:rsidP="00485DC9">
      <w:pPr>
        <w:tabs>
          <w:tab w:val="left" w:pos="1260"/>
          <w:tab w:val="left" w:pos="1530"/>
          <w:tab w:val="left" w:pos="8010"/>
          <w:tab w:val="right" w:leader="underscore" w:pos="10890"/>
        </w:tabs>
        <w:spacing w:after="200"/>
        <w:rPr>
          <w:rFonts w:ascii="Open Sans" w:hAnsi="Open Sans" w:cs="Open Sans"/>
          <w:b/>
          <w:bCs/>
          <w:sz w:val="22"/>
          <w:szCs w:val="22"/>
        </w:rPr>
      </w:pPr>
      <w:r w:rsidRPr="00485DC9">
        <w:rPr>
          <w:rFonts w:ascii="Open Sans" w:hAnsi="Open Sans" w:cs="Open Sans"/>
          <w:b/>
          <w:bCs/>
          <w:sz w:val="22"/>
          <w:szCs w:val="22"/>
        </w:rPr>
        <w:t xml:space="preserve">Please fill out this form to the best of your ability so we may better accommodate you. Any information listed is used by Gallatin Valley Food Bank and HRDC for contact information and to report the need in our community; it is not used to supply information to any other organization. Your answers to these questions do not affect your eligibility for Gallatin Valley Food Bank services. </w:t>
      </w:r>
      <w:r w:rsidRPr="00E429CE">
        <w:rPr>
          <w:rFonts w:ascii="Open Sans" w:hAnsi="Open Sans" w:cs="Open Sans"/>
          <w:b/>
          <w:bCs/>
          <w:i/>
          <w:iCs/>
          <w:sz w:val="22"/>
          <w:szCs w:val="22"/>
        </w:rPr>
        <w:t>Your thoroughness is appreciated!</w:t>
      </w:r>
    </w:p>
    <w:p w14:paraId="73847113" w14:textId="772BD51C" w:rsidR="00EE1A99" w:rsidRPr="00937B26" w:rsidRDefault="00FD251A" w:rsidP="00FD251A">
      <w:pPr>
        <w:tabs>
          <w:tab w:val="left" w:pos="1260"/>
          <w:tab w:val="left" w:pos="1530"/>
          <w:tab w:val="left" w:pos="8010"/>
          <w:tab w:val="right" w:leader="underscore" w:pos="10890"/>
        </w:tabs>
        <w:spacing w:after="200"/>
        <w:rPr>
          <w:rFonts w:ascii="Open Sans" w:hAnsi="Open Sans" w:cs="Open Sans"/>
          <w:sz w:val="20"/>
          <w:szCs w:val="20"/>
        </w:rPr>
      </w:pPr>
      <w:r w:rsidRPr="00636F63">
        <w:rPr>
          <w:rFonts w:ascii="Open Sans" w:hAnsi="Open Sans" w:cs="Open Sans"/>
          <w:highlight w:val="darkGray"/>
        </w:rPr>
        <w:t>Address:</w:t>
      </w:r>
      <w:r w:rsidRPr="00EE1A99">
        <w:rPr>
          <w:rFonts w:ascii="Open Sans" w:hAnsi="Open Sans" w:cs="Open Sans"/>
        </w:rPr>
        <w:t xml:space="preserve"> _______</w:t>
      </w:r>
      <w:r w:rsidR="00637E0C" w:rsidRPr="00EE1A99">
        <w:rPr>
          <w:rFonts w:ascii="Open Sans" w:hAnsi="Open Sans" w:cs="Open Sans"/>
        </w:rPr>
        <w:t>_________</w:t>
      </w:r>
      <w:r w:rsidR="00637E0C" w:rsidRPr="00EE1A99">
        <w:rPr>
          <w:rFonts w:ascii="Open Sans" w:hAnsi="Open Sans" w:cs="Open Sans"/>
        </w:rPr>
        <w:softHyphen/>
      </w:r>
      <w:r w:rsidR="00637E0C" w:rsidRPr="00EE1A99">
        <w:rPr>
          <w:rFonts w:ascii="Open Sans" w:hAnsi="Open Sans" w:cs="Open Sans"/>
        </w:rPr>
        <w:softHyphen/>
        <w:t>_______</w:t>
      </w:r>
      <w:r w:rsidR="00FB0862">
        <w:rPr>
          <w:rFonts w:ascii="Open Sans" w:hAnsi="Open Sans" w:cs="Open Sans"/>
        </w:rPr>
        <w:softHyphen/>
      </w:r>
      <w:r w:rsidR="00FB0862">
        <w:rPr>
          <w:rFonts w:ascii="Open Sans" w:hAnsi="Open Sans" w:cs="Open Sans"/>
        </w:rPr>
        <w:softHyphen/>
      </w:r>
      <w:r w:rsidR="00FB0862">
        <w:rPr>
          <w:rFonts w:ascii="Open Sans" w:hAnsi="Open Sans" w:cs="Open Sans"/>
        </w:rPr>
        <w:softHyphen/>
      </w:r>
      <w:r w:rsidR="00FB0862">
        <w:rPr>
          <w:rFonts w:ascii="Open Sans" w:hAnsi="Open Sans" w:cs="Open Sans"/>
        </w:rPr>
        <w:softHyphen/>
      </w:r>
      <w:r w:rsidR="00FB0862">
        <w:rPr>
          <w:rFonts w:ascii="Open Sans" w:hAnsi="Open Sans" w:cs="Open Sans"/>
        </w:rPr>
        <w:softHyphen/>
        <w:t>_______________________</w:t>
      </w:r>
      <w:r w:rsidR="00637E0C" w:rsidRPr="00EE1A99">
        <w:rPr>
          <w:rFonts w:ascii="Open Sans" w:hAnsi="Open Sans" w:cs="Open Sans"/>
        </w:rPr>
        <w:t xml:space="preserve"> City: _____</w:t>
      </w:r>
      <w:r w:rsidR="0047237F" w:rsidRPr="00EE1A99">
        <w:rPr>
          <w:rFonts w:ascii="Open Sans" w:hAnsi="Open Sans" w:cs="Open Sans"/>
        </w:rPr>
        <w:t>_</w:t>
      </w:r>
      <w:r w:rsidR="00637E0C" w:rsidRPr="00EE1A99">
        <w:rPr>
          <w:rFonts w:ascii="Open Sans" w:hAnsi="Open Sans" w:cs="Open Sans"/>
        </w:rPr>
        <w:t>__</w:t>
      </w:r>
      <w:r w:rsidRPr="00EE1A99">
        <w:rPr>
          <w:rFonts w:ascii="Open Sans" w:hAnsi="Open Sans" w:cs="Open Sans"/>
        </w:rPr>
        <w:t>_________</w:t>
      </w:r>
      <w:r w:rsidR="00FB0862">
        <w:rPr>
          <w:rFonts w:ascii="Open Sans" w:hAnsi="Open Sans" w:cs="Open Sans"/>
        </w:rPr>
        <w:t>________</w:t>
      </w:r>
      <w:r w:rsidR="00E46CB4">
        <w:rPr>
          <w:rFonts w:ascii="Open Sans" w:hAnsi="Open Sans" w:cs="Open Sans"/>
        </w:rPr>
        <w:t>_____</w:t>
      </w:r>
      <w:r w:rsidRPr="00EE1A99">
        <w:rPr>
          <w:rFonts w:ascii="Open Sans" w:hAnsi="Open Sans" w:cs="Open Sans"/>
        </w:rPr>
        <w:t xml:space="preserve"> State: _____</w:t>
      </w:r>
      <w:r w:rsidR="00FB0862">
        <w:rPr>
          <w:rFonts w:ascii="Open Sans" w:hAnsi="Open Sans" w:cs="Open Sans"/>
        </w:rPr>
        <w:t>____</w:t>
      </w:r>
      <w:r w:rsidRPr="00EE1A99">
        <w:rPr>
          <w:rFonts w:ascii="Open Sans" w:hAnsi="Open Sans" w:cs="Open Sans"/>
        </w:rPr>
        <w:t xml:space="preserve"> Zip Code: ___________</w:t>
      </w:r>
      <w:r w:rsidR="00937B26">
        <w:rPr>
          <w:rFonts w:ascii="Open Sans" w:hAnsi="Open Sans" w:cs="Open Sans"/>
        </w:rPr>
        <w:softHyphen/>
      </w:r>
      <w:r w:rsidR="00937B26">
        <w:rPr>
          <w:rFonts w:ascii="Open Sans" w:hAnsi="Open Sans" w:cs="Open Sans"/>
        </w:rPr>
        <w:softHyphen/>
      </w:r>
      <w:r w:rsidR="00937B26">
        <w:rPr>
          <w:rFonts w:ascii="Open Sans" w:hAnsi="Open Sans" w:cs="Open Sans"/>
        </w:rPr>
        <w:softHyphen/>
      </w:r>
      <w:r w:rsidR="00937B26">
        <w:rPr>
          <w:rFonts w:ascii="Open Sans" w:hAnsi="Open Sans" w:cs="Open Sans"/>
        </w:rPr>
        <w:softHyphen/>
      </w:r>
      <w:r w:rsidR="00937B26">
        <w:rPr>
          <w:rFonts w:ascii="Open Sans" w:hAnsi="Open Sans" w:cs="Open Sans"/>
        </w:rPr>
        <w:softHyphen/>
      </w:r>
      <w:r w:rsidR="00937B26">
        <w:rPr>
          <w:rFonts w:ascii="Open Sans" w:hAnsi="Open Sans" w:cs="Open Sans"/>
        </w:rPr>
        <w:softHyphen/>
      </w:r>
      <w:r w:rsidR="00937B26">
        <w:rPr>
          <w:rFonts w:ascii="Open Sans" w:hAnsi="Open Sans" w:cs="Open Sans"/>
        </w:rPr>
        <w:softHyphen/>
      </w:r>
      <w:r w:rsidR="00E46CB4">
        <w:rPr>
          <w:rFonts w:ascii="Open Sans" w:hAnsi="Open Sans" w:cs="Open Sans"/>
        </w:rPr>
        <w:t>____</w:t>
      </w:r>
    </w:p>
    <w:p w14:paraId="27E8F78E" w14:textId="56040BA6" w:rsidR="00FD251A" w:rsidRPr="00EE1A99" w:rsidRDefault="00FD251A" w:rsidP="00FD251A">
      <w:pPr>
        <w:tabs>
          <w:tab w:val="left" w:pos="1260"/>
          <w:tab w:val="left" w:pos="1530"/>
          <w:tab w:val="left" w:pos="8010"/>
          <w:tab w:val="right" w:leader="underscore" w:pos="10890"/>
        </w:tabs>
        <w:spacing w:after="200"/>
        <w:rPr>
          <w:rFonts w:ascii="Open Sans" w:hAnsi="Open Sans" w:cs="Open Sans"/>
        </w:rPr>
      </w:pPr>
      <w:r w:rsidRPr="00EE1A99">
        <w:rPr>
          <w:rFonts w:ascii="Open Sans" w:hAnsi="Open Sans" w:cs="Open Sans"/>
        </w:rPr>
        <w:t>P</w:t>
      </w:r>
      <w:r w:rsidR="0047237F" w:rsidRPr="00EE1A99">
        <w:rPr>
          <w:rFonts w:ascii="Open Sans" w:hAnsi="Open Sans" w:cs="Open Sans"/>
        </w:rPr>
        <w:t>hone Number: (__</w:t>
      </w:r>
      <w:r w:rsidR="00FB0862">
        <w:rPr>
          <w:rFonts w:ascii="Open Sans" w:hAnsi="Open Sans" w:cs="Open Sans"/>
        </w:rPr>
        <w:softHyphen/>
      </w:r>
      <w:r w:rsidR="00FB0862">
        <w:rPr>
          <w:rFonts w:ascii="Open Sans" w:hAnsi="Open Sans" w:cs="Open Sans"/>
        </w:rPr>
        <w:softHyphen/>
        <w:t>__</w:t>
      </w:r>
      <w:r w:rsidR="0047237F" w:rsidRPr="00EE1A99">
        <w:rPr>
          <w:rFonts w:ascii="Open Sans" w:hAnsi="Open Sans" w:cs="Open Sans"/>
        </w:rPr>
        <w:t>_</w:t>
      </w:r>
      <w:proofErr w:type="gramStart"/>
      <w:r w:rsidR="0047237F" w:rsidRPr="00EE1A99">
        <w:rPr>
          <w:rFonts w:ascii="Open Sans" w:hAnsi="Open Sans" w:cs="Open Sans"/>
        </w:rPr>
        <w:t>_</w:t>
      </w:r>
      <w:r w:rsidR="001605C2">
        <w:rPr>
          <w:rFonts w:ascii="Open Sans" w:hAnsi="Open Sans" w:cs="Open Sans"/>
        </w:rPr>
        <w:t>)</w:t>
      </w:r>
      <w:r w:rsidR="0047237F" w:rsidRPr="00EE1A99">
        <w:rPr>
          <w:rFonts w:ascii="Open Sans" w:hAnsi="Open Sans" w:cs="Open Sans"/>
        </w:rPr>
        <w:t>_</w:t>
      </w:r>
      <w:proofErr w:type="gramEnd"/>
      <w:r w:rsidR="0047237F" w:rsidRPr="00EE1A99">
        <w:rPr>
          <w:rFonts w:ascii="Open Sans" w:hAnsi="Open Sans" w:cs="Open Sans"/>
        </w:rPr>
        <w:t>__________</w:t>
      </w:r>
      <w:r w:rsidR="00FB0862">
        <w:rPr>
          <w:rFonts w:ascii="Open Sans" w:hAnsi="Open Sans" w:cs="Open Sans"/>
        </w:rPr>
        <w:t>_______</w:t>
      </w:r>
    </w:p>
    <w:p w14:paraId="7EE9A2F5" w14:textId="5FA287BA" w:rsidR="00EE1A99" w:rsidRPr="00EE1A99" w:rsidRDefault="006D5AE9" w:rsidP="006D5AE9">
      <w:pPr>
        <w:pStyle w:val="NoSpacing"/>
        <w:rPr>
          <w:rFonts w:ascii="Open Sans" w:hAnsi="Open Sans" w:cs="Open Sans"/>
          <w:sz w:val="20"/>
          <w:szCs w:val="20"/>
        </w:rPr>
      </w:pPr>
      <w:r w:rsidRPr="00636F63">
        <w:rPr>
          <w:rFonts w:ascii="Open Sans" w:hAnsi="Open Sans" w:cs="Open Sans"/>
          <w:highlight w:val="darkGray"/>
        </w:rPr>
        <w:t xml:space="preserve">Do you pick </w:t>
      </w:r>
      <w:r w:rsidR="009978E8" w:rsidRPr="00636F63">
        <w:rPr>
          <w:rFonts w:ascii="Open Sans" w:hAnsi="Open Sans" w:cs="Open Sans"/>
          <w:highlight w:val="darkGray"/>
        </w:rPr>
        <w:t xml:space="preserve">up </w:t>
      </w:r>
      <w:r w:rsidRPr="00636F63">
        <w:rPr>
          <w:rFonts w:ascii="Open Sans" w:hAnsi="Open Sans" w:cs="Open Sans"/>
          <w:highlight w:val="darkGray"/>
        </w:rPr>
        <w:t>your Senior Groceries here (GVFB)?</w:t>
      </w:r>
      <w:r w:rsidRPr="00D536A6">
        <w:rPr>
          <w:rFonts w:ascii="Open Sans" w:hAnsi="Open Sans" w:cs="Open Sans"/>
        </w:rPr>
        <w:t xml:space="preserve"> </w:t>
      </w:r>
      <w:r w:rsidRPr="00D536A6">
        <w:rPr>
          <w:rFonts w:ascii="Open Sans" w:hAnsi="Open Sans" w:cs="Open Sans"/>
        </w:rPr>
        <w:sym w:font="Wingdings" w:char="F06F"/>
      </w:r>
      <w:r w:rsidRPr="00EE1A99">
        <w:rPr>
          <w:rFonts w:ascii="Open Sans" w:hAnsi="Open Sans" w:cs="Open Sans"/>
        </w:rPr>
        <w:t xml:space="preserve"> Yes</w:t>
      </w:r>
      <w:r w:rsidR="00CE7A0E">
        <w:rPr>
          <w:rFonts w:ascii="Open Sans" w:hAnsi="Open Sans" w:cs="Open Sans"/>
        </w:rPr>
        <w:t xml:space="preserve"> (Please let staff know)</w:t>
      </w:r>
      <w:r w:rsidRPr="00EE1A99">
        <w:rPr>
          <w:rFonts w:ascii="Open Sans" w:hAnsi="Open Sans" w:cs="Open Sans"/>
        </w:rPr>
        <w:t xml:space="preserve">  </w:t>
      </w:r>
      <w:r w:rsidRPr="00EE1A99">
        <w:rPr>
          <w:rFonts w:ascii="Open Sans" w:hAnsi="Open Sans" w:cs="Open Sans"/>
        </w:rPr>
        <w:sym w:font="Wingdings" w:char="F06F"/>
      </w:r>
      <w:r w:rsidRPr="00EE1A99">
        <w:rPr>
          <w:rFonts w:ascii="Open Sans" w:hAnsi="Open Sans" w:cs="Open Sans"/>
        </w:rPr>
        <w:t xml:space="preserve"> No</w:t>
      </w:r>
      <w:r w:rsidR="00CE7A0E">
        <w:rPr>
          <w:rFonts w:ascii="Open Sans" w:hAnsi="Open Sans" w:cs="Open Sans"/>
        </w:rPr>
        <w:t xml:space="preserve">  </w:t>
      </w:r>
      <w:r w:rsidRPr="00EE1A99">
        <w:rPr>
          <w:rFonts w:ascii="Open Sans" w:hAnsi="Open Sans" w:cs="Open Sans"/>
          <w:sz w:val="20"/>
          <w:szCs w:val="20"/>
        </w:rPr>
        <w:t xml:space="preserve"> </w:t>
      </w:r>
      <w:r w:rsidR="0059324A" w:rsidRPr="00EE1A99">
        <w:rPr>
          <w:rFonts w:ascii="Open Sans" w:hAnsi="Open Sans" w:cs="Open Sans"/>
        </w:rPr>
        <w:sym w:font="Wingdings" w:char="F06F"/>
      </w:r>
      <w:r w:rsidR="0059324A" w:rsidRPr="00EE1A99">
        <w:rPr>
          <w:rFonts w:ascii="Open Sans" w:hAnsi="Open Sans" w:cs="Open Sans"/>
        </w:rPr>
        <w:t xml:space="preserve"> No</w:t>
      </w:r>
      <w:r w:rsidR="0059324A">
        <w:rPr>
          <w:rFonts w:ascii="Open Sans" w:hAnsi="Open Sans" w:cs="Open Sans"/>
        </w:rPr>
        <w:t xml:space="preserve">t </w:t>
      </w:r>
      <w:r w:rsidR="00555F08">
        <w:rPr>
          <w:rFonts w:ascii="Open Sans" w:hAnsi="Open Sans" w:cs="Open Sans"/>
        </w:rPr>
        <w:t>Applicable.</w:t>
      </w:r>
      <w:r w:rsidR="0059324A">
        <w:rPr>
          <w:rFonts w:ascii="Open Sans" w:hAnsi="Open Sans" w:cs="Open Sans"/>
        </w:rPr>
        <w:t xml:space="preserve"> </w:t>
      </w:r>
    </w:p>
    <w:p w14:paraId="1FA04AF2" w14:textId="2FF94830" w:rsidR="006D5AE9" w:rsidRPr="00EE1A99" w:rsidRDefault="006D5AE9" w:rsidP="006D5AE9">
      <w:pPr>
        <w:pStyle w:val="NoSpacing"/>
        <w:rPr>
          <w:rFonts w:ascii="Open Sans" w:hAnsi="Open Sans" w:cs="Open Sans"/>
        </w:rPr>
      </w:pPr>
      <w:r w:rsidRPr="00EE1A99">
        <w:rPr>
          <w:rFonts w:ascii="Open Sans" w:hAnsi="Open Sans" w:cs="Open Sans"/>
          <w:sz w:val="20"/>
          <w:szCs w:val="20"/>
        </w:rPr>
        <w:t xml:space="preserve">                                                                </w:t>
      </w:r>
    </w:p>
    <w:tbl>
      <w:tblPr>
        <w:tblStyle w:val="TableGrid"/>
        <w:tblW w:w="14485" w:type="dxa"/>
        <w:tblLayout w:type="fixed"/>
        <w:tblLook w:val="04A0" w:firstRow="1" w:lastRow="0" w:firstColumn="1" w:lastColumn="0" w:noHBand="0" w:noVBand="1"/>
      </w:tblPr>
      <w:tblGrid>
        <w:gridCol w:w="4855"/>
        <w:gridCol w:w="2340"/>
        <w:gridCol w:w="2250"/>
        <w:gridCol w:w="1260"/>
        <w:gridCol w:w="2160"/>
        <w:gridCol w:w="1620"/>
      </w:tblGrid>
      <w:tr w:rsidR="001A3E70" w:rsidRPr="00EE1A99" w14:paraId="64F4BFDB" w14:textId="77777777" w:rsidTr="00EE1A99">
        <w:trPr>
          <w:trHeight w:val="1152"/>
        </w:trPr>
        <w:tc>
          <w:tcPr>
            <w:tcW w:w="4855" w:type="dxa"/>
          </w:tcPr>
          <w:p w14:paraId="23D39D1A" w14:textId="77777777" w:rsidR="001A3E70" w:rsidRPr="00EE1A99" w:rsidRDefault="001A3E70" w:rsidP="003B316A">
            <w:pPr>
              <w:pStyle w:val="NoSpacing"/>
              <w:jc w:val="center"/>
              <w:rPr>
                <w:rFonts w:ascii="Open Sans" w:hAnsi="Open Sans" w:cs="Open Sans"/>
                <w:u w:val="single"/>
              </w:rPr>
            </w:pPr>
            <w:r w:rsidRPr="00636F63">
              <w:rPr>
                <w:rFonts w:ascii="Open Sans" w:hAnsi="Open Sans" w:cs="Open Sans"/>
                <w:b/>
                <w:bCs/>
                <w:highlight w:val="darkGray"/>
                <w:u w:val="single"/>
              </w:rPr>
              <w:t>Permanent</w:t>
            </w:r>
            <w:r w:rsidRPr="00636F63">
              <w:rPr>
                <w:rFonts w:ascii="Open Sans" w:hAnsi="Open Sans" w:cs="Open Sans"/>
                <w:highlight w:val="darkGray"/>
                <w:u w:val="single"/>
              </w:rPr>
              <w:t xml:space="preserve"> Household Members</w:t>
            </w:r>
          </w:p>
          <w:p w14:paraId="083EA7C5" w14:textId="220B8622" w:rsidR="001A3E70" w:rsidRPr="00CB1A7C" w:rsidRDefault="001A3E70" w:rsidP="003B316A">
            <w:pPr>
              <w:pStyle w:val="NoSpacing"/>
              <w:jc w:val="center"/>
              <w:rPr>
                <w:rFonts w:ascii="Open Sans" w:hAnsi="Open Sans" w:cs="Open Sans"/>
                <w:sz w:val="20"/>
                <w:szCs w:val="20"/>
              </w:rPr>
            </w:pPr>
            <w:r w:rsidRPr="00CB1A7C">
              <w:rPr>
                <w:rFonts w:ascii="Open Sans" w:hAnsi="Open Sans" w:cs="Open Sans"/>
                <w:sz w:val="20"/>
                <w:szCs w:val="20"/>
              </w:rPr>
              <w:t xml:space="preserve">(List </w:t>
            </w:r>
            <w:r w:rsidR="009A5982" w:rsidRPr="00CB1A7C">
              <w:rPr>
                <w:rFonts w:ascii="Open Sans" w:hAnsi="Open Sans" w:cs="Open Sans"/>
                <w:sz w:val="20"/>
                <w:szCs w:val="20"/>
              </w:rPr>
              <w:t>yourself</w:t>
            </w:r>
            <w:r w:rsidRPr="00CB1A7C">
              <w:rPr>
                <w:rFonts w:ascii="Open Sans" w:hAnsi="Open Sans" w:cs="Open Sans"/>
                <w:sz w:val="20"/>
                <w:szCs w:val="20"/>
              </w:rPr>
              <w:t xml:space="preserve"> first</w:t>
            </w:r>
            <w:r w:rsidR="00CB1A7C" w:rsidRPr="00CB1A7C">
              <w:rPr>
                <w:rFonts w:ascii="Open Sans" w:hAnsi="Open Sans" w:cs="Open Sans"/>
                <w:sz w:val="20"/>
                <w:szCs w:val="20"/>
              </w:rPr>
              <w:t>, please do not include roommates)</w:t>
            </w:r>
          </w:p>
          <w:p w14:paraId="66B6E251" w14:textId="77777777" w:rsidR="001A3E70" w:rsidRPr="00CB1A7C" w:rsidRDefault="001A3E70" w:rsidP="003B316A">
            <w:pPr>
              <w:pStyle w:val="NoSpacing"/>
              <w:jc w:val="center"/>
              <w:rPr>
                <w:rFonts w:ascii="Open Sans" w:hAnsi="Open Sans" w:cs="Open Sans"/>
                <w:sz w:val="16"/>
                <w:szCs w:val="16"/>
              </w:rPr>
            </w:pPr>
          </w:p>
          <w:p w14:paraId="11152EA5" w14:textId="77777777" w:rsidR="001A3E70" w:rsidRPr="00EE1A99" w:rsidRDefault="001A3E70" w:rsidP="003B316A">
            <w:pPr>
              <w:pStyle w:val="NoSpacing"/>
              <w:jc w:val="center"/>
              <w:rPr>
                <w:rFonts w:ascii="Open Sans" w:hAnsi="Open Sans" w:cs="Open Sans"/>
              </w:rPr>
            </w:pPr>
            <w:r w:rsidRPr="00EE1A99">
              <w:rPr>
                <w:rFonts w:ascii="Open Sans" w:hAnsi="Open Sans" w:cs="Open Sans"/>
              </w:rPr>
              <w:t>First Name             Last Name</w:t>
            </w:r>
          </w:p>
        </w:tc>
        <w:tc>
          <w:tcPr>
            <w:tcW w:w="2340" w:type="dxa"/>
          </w:tcPr>
          <w:p w14:paraId="74AB3506" w14:textId="77777777" w:rsidR="001A3E70" w:rsidRPr="00EE1A99" w:rsidRDefault="001A3E70" w:rsidP="003B316A">
            <w:pPr>
              <w:pStyle w:val="NoSpacing"/>
              <w:jc w:val="center"/>
              <w:rPr>
                <w:rFonts w:ascii="Open Sans" w:hAnsi="Open Sans" w:cs="Open Sans"/>
                <w:u w:val="single"/>
              </w:rPr>
            </w:pPr>
            <w:r w:rsidRPr="0027640B">
              <w:rPr>
                <w:rFonts w:ascii="Open Sans" w:hAnsi="Open Sans" w:cs="Open Sans"/>
                <w:u w:val="single"/>
              </w:rPr>
              <w:t>Identification Number</w:t>
            </w:r>
          </w:p>
          <w:p w14:paraId="6A61EFC5" w14:textId="77777777" w:rsidR="001A3E70" w:rsidRPr="00EE1A99" w:rsidRDefault="001A3E70" w:rsidP="003B316A">
            <w:pPr>
              <w:pStyle w:val="NoSpacing"/>
              <w:jc w:val="center"/>
              <w:rPr>
                <w:rFonts w:ascii="Open Sans" w:hAnsi="Open Sans" w:cs="Open Sans"/>
                <w:sz w:val="16"/>
                <w:szCs w:val="16"/>
              </w:rPr>
            </w:pPr>
          </w:p>
          <w:p w14:paraId="182B2E39" w14:textId="77777777" w:rsidR="00EE1A99" w:rsidRPr="00EE1A99" w:rsidRDefault="00EE1A99" w:rsidP="003B316A">
            <w:pPr>
              <w:pStyle w:val="NoSpacing"/>
              <w:jc w:val="center"/>
              <w:rPr>
                <w:rFonts w:ascii="Open Sans" w:hAnsi="Open Sans" w:cs="Open Sans"/>
                <w:sz w:val="16"/>
                <w:szCs w:val="16"/>
              </w:rPr>
            </w:pPr>
            <w:r w:rsidRPr="00EE1A99">
              <w:rPr>
                <w:rFonts w:ascii="Open Sans" w:hAnsi="Open Sans" w:cs="Open Sans"/>
                <w:sz w:val="16"/>
                <w:szCs w:val="16"/>
              </w:rPr>
              <w:t xml:space="preserve">SSN or </w:t>
            </w:r>
            <w:r w:rsidRPr="009572D0">
              <w:rPr>
                <w:rFonts w:ascii="Open Sans" w:hAnsi="Open Sans" w:cs="Open Sans"/>
                <w:b/>
                <w:bCs/>
                <w:sz w:val="16"/>
                <w:szCs w:val="16"/>
                <w:u w:val="single"/>
              </w:rPr>
              <w:t>last 4 of SSN</w:t>
            </w:r>
            <w:r w:rsidRPr="00EE1A99">
              <w:rPr>
                <w:rFonts w:ascii="Open Sans" w:hAnsi="Open Sans" w:cs="Open Sans"/>
                <w:sz w:val="16"/>
                <w:szCs w:val="16"/>
              </w:rPr>
              <w:t xml:space="preserve">/ </w:t>
            </w:r>
          </w:p>
          <w:p w14:paraId="0D720437" w14:textId="368A043B" w:rsidR="00EE1A99" w:rsidRPr="00EE1A99" w:rsidRDefault="00EE1A99" w:rsidP="003B316A">
            <w:pPr>
              <w:pStyle w:val="NoSpacing"/>
              <w:jc w:val="center"/>
              <w:rPr>
                <w:rFonts w:ascii="Open Sans" w:hAnsi="Open Sans" w:cs="Open Sans"/>
              </w:rPr>
            </w:pPr>
            <w:r w:rsidRPr="00EE1A99">
              <w:rPr>
                <w:rFonts w:ascii="Open Sans" w:hAnsi="Open Sans" w:cs="Open Sans"/>
                <w:sz w:val="16"/>
                <w:szCs w:val="16"/>
              </w:rPr>
              <w:t>Driver’s License #</w:t>
            </w:r>
          </w:p>
        </w:tc>
        <w:tc>
          <w:tcPr>
            <w:tcW w:w="2250" w:type="dxa"/>
          </w:tcPr>
          <w:p w14:paraId="6A1863A8" w14:textId="2F258272" w:rsidR="001A3E70" w:rsidRDefault="001A3E70" w:rsidP="003B316A">
            <w:pPr>
              <w:pStyle w:val="NoSpacing"/>
              <w:jc w:val="center"/>
              <w:rPr>
                <w:rFonts w:ascii="Open Sans" w:hAnsi="Open Sans" w:cs="Open Sans"/>
                <w:u w:val="single"/>
              </w:rPr>
            </w:pPr>
            <w:r w:rsidRPr="00636F63">
              <w:rPr>
                <w:rFonts w:ascii="Open Sans" w:hAnsi="Open Sans" w:cs="Open Sans"/>
                <w:highlight w:val="darkGray"/>
                <w:u w:val="single"/>
              </w:rPr>
              <w:t>R</w:t>
            </w:r>
            <w:r w:rsidR="009A5982" w:rsidRPr="00636F63">
              <w:rPr>
                <w:rFonts w:ascii="Open Sans" w:hAnsi="Open Sans" w:cs="Open Sans"/>
                <w:highlight w:val="darkGray"/>
                <w:u w:val="single"/>
              </w:rPr>
              <w:t>elationship to You</w:t>
            </w:r>
          </w:p>
          <w:p w14:paraId="4D0A1CD1" w14:textId="77777777" w:rsidR="00CB1A7C" w:rsidRPr="00CB1A7C" w:rsidRDefault="00CB1A7C" w:rsidP="003B316A">
            <w:pPr>
              <w:pStyle w:val="NoSpacing"/>
              <w:jc w:val="center"/>
              <w:rPr>
                <w:rFonts w:ascii="Open Sans" w:hAnsi="Open Sans" w:cs="Open Sans"/>
                <w:sz w:val="16"/>
                <w:szCs w:val="16"/>
                <w:u w:val="single"/>
              </w:rPr>
            </w:pPr>
          </w:p>
          <w:p w14:paraId="44B40E48" w14:textId="67A95166" w:rsidR="001A3E70" w:rsidRPr="00EE1A99" w:rsidRDefault="0018353B" w:rsidP="003B316A">
            <w:pPr>
              <w:pStyle w:val="NoSpacing"/>
              <w:jc w:val="center"/>
              <w:rPr>
                <w:rFonts w:ascii="Open Sans" w:hAnsi="Open Sans" w:cs="Open Sans"/>
              </w:rPr>
            </w:pPr>
            <w:r w:rsidRPr="00EE1A99">
              <w:rPr>
                <w:rFonts w:ascii="Open Sans" w:hAnsi="Open Sans" w:cs="Open Sans"/>
                <w:sz w:val="16"/>
                <w:szCs w:val="16"/>
              </w:rPr>
              <w:t xml:space="preserve">For example: </w:t>
            </w:r>
            <w:r w:rsidR="001A3E70" w:rsidRPr="00EE1A99">
              <w:rPr>
                <w:rFonts w:ascii="Open Sans" w:hAnsi="Open Sans" w:cs="Open Sans"/>
                <w:sz w:val="16"/>
                <w:szCs w:val="16"/>
              </w:rPr>
              <w:t xml:space="preserve">spouse, daughter, brother </w:t>
            </w:r>
            <w:proofErr w:type="spellStart"/>
            <w:r w:rsidR="001A3E70" w:rsidRPr="00EE1A99">
              <w:rPr>
                <w:rFonts w:ascii="Open Sans" w:hAnsi="Open Sans" w:cs="Open Sans"/>
                <w:sz w:val="16"/>
                <w:szCs w:val="16"/>
              </w:rPr>
              <w:t>etc</w:t>
            </w:r>
            <w:proofErr w:type="spellEnd"/>
          </w:p>
        </w:tc>
        <w:tc>
          <w:tcPr>
            <w:tcW w:w="1260" w:type="dxa"/>
          </w:tcPr>
          <w:p w14:paraId="4A94A95C" w14:textId="77777777" w:rsidR="001A3E70" w:rsidRPr="00EE1A99" w:rsidRDefault="001A3E70" w:rsidP="003B316A">
            <w:pPr>
              <w:pStyle w:val="NoSpacing"/>
              <w:jc w:val="center"/>
              <w:rPr>
                <w:rFonts w:ascii="Open Sans" w:hAnsi="Open Sans" w:cs="Open Sans"/>
                <w:sz w:val="22"/>
                <w:szCs w:val="22"/>
                <w:u w:val="single"/>
              </w:rPr>
            </w:pPr>
            <w:r w:rsidRPr="00636F63">
              <w:rPr>
                <w:rFonts w:ascii="Open Sans" w:hAnsi="Open Sans" w:cs="Open Sans"/>
                <w:sz w:val="22"/>
                <w:szCs w:val="22"/>
                <w:highlight w:val="darkGray"/>
                <w:u w:val="single"/>
              </w:rPr>
              <w:t>Gender</w:t>
            </w:r>
          </w:p>
          <w:p w14:paraId="6F339E30" w14:textId="042E5A4D" w:rsidR="0018353B" w:rsidRPr="00EE1A99" w:rsidRDefault="001A3E70" w:rsidP="0018353B">
            <w:pPr>
              <w:pStyle w:val="NoSpacing"/>
              <w:jc w:val="center"/>
              <w:rPr>
                <w:rFonts w:ascii="Open Sans" w:hAnsi="Open Sans" w:cs="Open Sans"/>
                <w:sz w:val="22"/>
                <w:szCs w:val="22"/>
              </w:rPr>
            </w:pPr>
            <w:r w:rsidRPr="00EE1A99">
              <w:rPr>
                <w:rFonts w:ascii="Open Sans" w:hAnsi="Open Sans" w:cs="Open Sans"/>
                <w:sz w:val="22"/>
                <w:szCs w:val="22"/>
              </w:rPr>
              <w:t>M/F</w:t>
            </w:r>
          </w:p>
          <w:p w14:paraId="44321A05" w14:textId="3CB4EE7F" w:rsidR="009A5982" w:rsidRPr="00EE1A99" w:rsidRDefault="0018353B" w:rsidP="0018353B">
            <w:pPr>
              <w:pStyle w:val="NoSpacing"/>
              <w:jc w:val="center"/>
              <w:rPr>
                <w:rFonts w:ascii="Open Sans" w:hAnsi="Open Sans" w:cs="Open Sans"/>
                <w:sz w:val="22"/>
                <w:szCs w:val="22"/>
              </w:rPr>
            </w:pPr>
            <w:r w:rsidRPr="00EE1A99">
              <w:rPr>
                <w:rFonts w:ascii="Open Sans" w:hAnsi="Open Sans" w:cs="Open Sans"/>
                <w:sz w:val="22"/>
                <w:szCs w:val="22"/>
              </w:rPr>
              <w:t>/Other</w:t>
            </w:r>
          </w:p>
        </w:tc>
        <w:tc>
          <w:tcPr>
            <w:tcW w:w="2160" w:type="dxa"/>
          </w:tcPr>
          <w:p w14:paraId="511D055C" w14:textId="77777777" w:rsidR="001A3E70" w:rsidRPr="00EE1A99" w:rsidRDefault="001A3E70" w:rsidP="003B316A">
            <w:pPr>
              <w:pStyle w:val="NoSpacing"/>
              <w:jc w:val="center"/>
              <w:rPr>
                <w:rFonts w:ascii="Open Sans" w:hAnsi="Open Sans" w:cs="Open Sans"/>
                <w:u w:val="single"/>
              </w:rPr>
            </w:pPr>
            <w:r w:rsidRPr="00636F63">
              <w:rPr>
                <w:rFonts w:ascii="Open Sans" w:hAnsi="Open Sans" w:cs="Open Sans"/>
                <w:highlight w:val="darkGray"/>
                <w:u w:val="single"/>
              </w:rPr>
              <w:t>Birth date</w:t>
            </w:r>
          </w:p>
          <w:p w14:paraId="014AFF7D" w14:textId="77777777" w:rsidR="0018353B" w:rsidRPr="00EE1A99" w:rsidRDefault="0018353B" w:rsidP="003B316A">
            <w:pPr>
              <w:pStyle w:val="NoSpacing"/>
              <w:jc w:val="center"/>
              <w:rPr>
                <w:rFonts w:ascii="Open Sans" w:hAnsi="Open Sans" w:cs="Open Sans"/>
                <w:sz w:val="18"/>
                <w:szCs w:val="18"/>
              </w:rPr>
            </w:pPr>
          </w:p>
          <w:p w14:paraId="61638891" w14:textId="77777777" w:rsidR="001A3E70" w:rsidRPr="00EE1A99" w:rsidRDefault="001A3E70" w:rsidP="003B316A">
            <w:pPr>
              <w:pStyle w:val="NoSpacing"/>
              <w:jc w:val="center"/>
              <w:rPr>
                <w:rFonts w:ascii="Open Sans" w:hAnsi="Open Sans" w:cs="Open Sans"/>
                <w:sz w:val="18"/>
                <w:szCs w:val="18"/>
              </w:rPr>
            </w:pPr>
            <w:r w:rsidRPr="00EE1A99">
              <w:rPr>
                <w:rFonts w:ascii="Open Sans" w:hAnsi="Open Sans" w:cs="Open Sans"/>
                <w:sz w:val="18"/>
                <w:szCs w:val="18"/>
              </w:rPr>
              <w:t>MM/DD/YYYY</w:t>
            </w:r>
          </w:p>
        </w:tc>
        <w:tc>
          <w:tcPr>
            <w:tcW w:w="1620" w:type="dxa"/>
          </w:tcPr>
          <w:p w14:paraId="427AFCF7" w14:textId="77777777" w:rsidR="001A3E70" w:rsidRPr="00CB1979" w:rsidRDefault="001A3E70" w:rsidP="003B316A">
            <w:pPr>
              <w:pStyle w:val="NoSpacing"/>
              <w:jc w:val="center"/>
              <w:rPr>
                <w:rFonts w:ascii="Open Sans" w:hAnsi="Open Sans" w:cs="Open Sans"/>
                <w:u w:val="single"/>
              </w:rPr>
            </w:pPr>
            <w:r w:rsidRPr="00CB1979">
              <w:rPr>
                <w:rFonts w:ascii="Open Sans" w:hAnsi="Open Sans" w:cs="Open Sans"/>
                <w:u w:val="single"/>
              </w:rPr>
              <w:t>Veteran</w:t>
            </w:r>
          </w:p>
          <w:p w14:paraId="353804C6" w14:textId="77777777" w:rsidR="0018353B" w:rsidRPr="00EE1A99" w:rsidRDefault="0018353B" w:rsidP="003B316A">
            <w:pPr>
              <w:pStyle w:val="NoSpacing"/>
              <w:jc w:val="center"/>
              <w:rPr>
                <w:rFonts w:ascii="Open Sans" w:hAnsi="Open Sans" w:cs="Open Sans"/>
                <w:sz w:val="20"/>
                <w:szCs w:val="20"/>
              </w:rPr>
            </w:pPr>
          </w:p>
          <w:p w14:paraId="034764DA" w14:textId="77777777" w:rsidR="001A3E70" w:rsidRPr="00EE1A99" w:rsidRDefault="001A3E70" w:rsidP="003B316A">
            <w:pPr>
              <w:pStyle w:val="NoSpacing"/>
              <w:jc w:val="center"/>
              <w:rPr>
                <w:rFonts w:ascii="Open Sans" w:hAnsi="Open Sans" w:cs="Open Sans"/>
                <w:sz w:val="20"/>
                <w:szCs w:val="20"/>
                <w:highlight w:val="lightGray"/>
              </w:rPr>
            </w:pPr>
            <w:r w:rsidRPr="00EE1A99">
              <w:rPr>
                <w:rFonts w:ascii="Open Sans" w:hAnsi="Open Sans" w:cs="Open Sans"/>
                <w:sz w:val="20"/>
                <w:szCs w:val="20"/>
              </w:rPr>
              <w:t>Y/N</w:t>
            </w:r>
          </w:p>
        </w:tc>
      </w:tr>
      <w:tr w:rsidR="001A3E70" w:rsidRPr="00EE1A99" w14:paraId="748F0841" w14:textId="77777777" w:rsidTr="0027640B">
        <w:trPr>
          <w:trHeight w:val="593"/>
        </w:trPr>
        <w:tc>
          <w:tcPr>
            <w:tcW w:w="4855" w:type="dxa"/>
            <w:vAlign w:val="bottom"/>
          </w:tcPr>
          <w:p w14:paraId="1C712B66"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r w:rsidRPr="00EE1A99">
              <w:rPr>
                <w:rFonts w:ascii="Open Sans" w:hAnsi="Open Sans" w:cs="Open Sans"/>
              </w:rPr>
              <w:t>1.</w:t>
            </w:r>
          </w:p>
        </w:tc>
        <w:tc>
          <w:tcPr>
            <w:tcW w:w="2340" w:type="dxa"/>
            <w:vAlign w:val="bottom"/>
          </w:tcPr>
          <w:p w14:paraId="3C9AB5AE"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250" w:type="dxa"/>
            <w:vAlign w:val="bottom"/>
          </w:tcPr>
          <w:p w14:paraId="1638B4F2" w14:textId="4EB7C44E" w:rsidR="001A3E70" w:rsidRPr="00EE1A99" w:rsidRDefault="009A5982" w:rsidP="0027640B">
            <w:pPr>
              <w:tabs>
                <w:tab w:val="left" w:pos="1260"/>
                <w:tab w:val="left" w:pos="1350"/>
                <w:tab w:val="left" w:pos="1530"/>
                <w:tab w:val="left" w:pos="1980"/>
              </w:tabs>
              <w:spacing w:after="40"/>
              <w:jc w:val="center"/>
              <w:rPr>
                <w:rFonts w:ascii="Open Sans" w:hAnsi="Open Sans" w:cs="Open Sans"/>
                <w:b/>
                <w:sz w:val="20"/>
                <w:szCs w:val="20"/>
              </w:rPr>
            </w:pPr>
            <w:r w:rsidRPr="00EE1A99">
              <w:rPr>
                <w:rFonts w:ascii="Open Sans" w:hAnsi="Open Sans" w:cs="Open Sans"/>
                <w:b/>
                <w:sz w:val="20"/>
                <w:szCs w:val="20"/>
              </w:rPr>
              <w:t>Self</w:t>
            </w:r>
          </w:p>
        </w:tc>
        <w:tc>
          <w:tcPr>
            <w:tcW w:w="1260" w:type="dxa"/>
            <w:vAlign w:val="bottom"/>
          </w:tcPr>
          <w:p w14:paraId="18826E80"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160" w:type="dxa"/>
            <w:vAlign w:val="bottom"/>
          </w:tcPr>
          <w:p w14:paraId="5ED5DC05"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620" w:type="dxa"/>
            <w:vAlign w:val="bottom"/>
          </w:tcPr>
          <w:p w14:paraId="4D669C82"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r>
      <w:tr w:rsidR="001A3E70" w:rsidRPr="00EE1A99" w14:paraId="032CE13D" w14:textId="77777777" w:rsidTr="0027640B">
        <w:trPr>
          <w:trHeight w:val="611"/>
        </w:trPr>
        <w:tc>
          <w:tcPr>
            <w:tcW w:w="4855" w:type="dxa"/>
            <w:vAlign w:val="bottom"/>
          </w:tcPr>
          <w:p w14:paraId="2E3CAE6F"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r w:rsidRPr="00EE1A99">
              <w:rPr>
                <w:rFonts w:ascii="Open Sans" w:hAnsi="Open Sans" w:cs="Open Sans"/>
              </w:rPr>
              <w:t>2.</w:t>
            </w:r>
          </w:p>
        </w:tc>
        <w:tc>
          <w:tcPr>
            <w:tcW w:w="2340" w:type="dxa"/>
            <w:vAlign w:val="bottom"/>
          </w:tcPr>
          <w:p w14:paraId="68FCA5DF"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250" w:type="dxa"/>
            <w:vAlign w:val="bottom"/>
          </w:tcPr>
          <w:p w14:paraId="3F745C24"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260" w:type="dxa"/>
            <w:vAlign w:val="bottom"/>
          </w:tcPr>
          <w:p w14:paraId="6DFF9BC7"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160" w:type="dxa"/>
            <w:vAlign w:val="bottom"/>
          </w:tcPr>
          <w:p w14:paraId="0208252C"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620" w:type="dxa"/>
            <w:vAlign w:val="bottom"/>
          </w:tcPr>
          <w:p w14:paraId="0D86B07A"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r>
      <w:tr w:rsidR="001A3E70" w:rsidRPr="00EE1A99" w14:paraId="4085F0AF" w14:textId="77777777" w:rsidTr="0027640B">
        <w:trPr>
          <w:trHeight w:val="530"/>
        </w:trPr>
        <w:tc>
          <w:tcPr>
            <w:tcW w:w="4855" w:type="dxa"/>
            <w:vAlign w:val="bottom"/>
          </w:tcPr>
          <w:p w14:paraId="6BC98C04"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r w:rsidRPr="00EE1A99">
              <w:rPr>
                <w:rFonts w:ascii="Open Sans" w:hAnsi="Open Sans" w:cs="Open Sans"/>
              </w:rPr>
              <w:t>3.</w:t>
            </w:r>
          </w:p>
        </w:tc>
        <w:tc>
          <w:tcPr>
            <w:tcW w:w="2340" w:type="dxa"/>
            <w:vAlign w:val="bottom"/>
          </w:tcPr>
          <w:p w14:paraId="2E0D71C3"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250" w:type="dxa"/>
            <w:vAlign w:val="bottom"/>
          </w:tcPr>
          <w:p w14:paraId="54D21D6E"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260" w:type="dxa"/>
            <w:vAlign w:val="bottom"/>
          </w:tcPr>
          <w:p w14:paraId="1BBFEBC4"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160" w:type="dxa"/>
            <w:vAlign w:val="bottom"/>
          </w:tcPr>
          <w:p w14:paraId="2CC479C6"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620" w:type="dxa"/>
            <w:vAlign w:val="bottom"/>
          </w:tcPr>
          <w:p w14:paraId="088063EB"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r>
      <w:tr w:rsidR="001A3E70" w:rsidRPr="00EE1A99" w14:paraId="37DE415A" w14:textId="77777777" w:rsidTr="0027640B">
        <w:trPr>
          <w:trHeight w:val="530"/>
        </w:trPr>
        <w:tc>
          <w:tcPr>
            <w:tcW w:w="4855" w:type="dxa"/>
            <w:vAlign w:val="bottom"/>
          </w:tcPr>
          <w:p w14:paraId="6D6F39E5"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r w:rsidRPr="00EE1A99">
              <w:rPr>
                <w:rFonts w:ascii="Open Sans" w:hAnsi="Open Sans" w:cs="Open Sans"/>
              </w:rPr>
              <w:t>4.</w:t>
            </w:r>
          </w:p>
        </w:tc>
        <w:tc>
          <w:tcPr>
            <w:tcW w:w="2340" w:type="dxa"/>
            <w:vAlign w:val="bottom"/>
          </w:tcPr>
          <w:p w14:paraId="5F0CFB9A"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250" w:type="dxa"/>
            <w:vAlign w:val="bottom"/>
          </w:tcPr>
          <w:p w14:paraId="101D3510"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260" w:type="dxa"/>
            <w:vAlign w:val="bottom"/>
          </w:tcPr>
          <w:p w14:paraId="4B8972CA"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2160" w:type="dxa"/>
            <w:vAlign w:val="bottom"/>
          </w:tcPr>
          <w:p w14:paraId="73059043"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c>
          <w:tcPr>
            <w:tcW w:w="1620" w:type="dxa"/>
            <w:vAlign w:val="bottom"/>
          </w:tcPr>
          <w:p w14:paraId="377C5539" w14:textId="77777777" w:rsidR="001A3E70" w:rsidRPr="00EE1A99" w:rsidRDefault="001A3E70" w:rsidP="0027640B">
            <w:pPr>
              <w:tabs>
                <w:tab w:val="left" w:pos="1260"/>
                <w:tab w:val="left" w:pos="1350"/>
                <w:tab w:val="left" w:pos="1530"/>
                <w:tab w:val="left" w:pos="1980"/>
              </w:tabs>
              <w:spacing w:after="40"/>
              <w:jc w:val="both"/>
              <w:rPr>
                <w:rFonts w:ascii="Open Sans" w:hAnsi="Open Sans" w:cs="Open Sans"/>
              </w:rPr>
            </w:pPr>
          </w:p>
        </w:tc>
      </w:tr>
      <w:tr w:rsidR="001A3E70" w:rsidRPr="00EE1A99" w14:paraId="4D344232" w14:textId="77777777" w:rsidTr="0027640B">
        <w:trPr>
          <w:trHeight w:val="620"/>
        </w:trPr>
        <w:tc>
          <w:tcPr>
            <w:tcW w:w="4855" w:type="dxa"/>
            <w:vAlign w:val="bottom"/>
          </w:tcPr>
          <w:p w14:paraId="647DE4C6"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r w:rsidRPr="00EE1A99">
              <w:rPr>
                <w:rFonts w:ascii="Open Sans" w:hAnsi="Open Sans" w:cs="Open Sans"/>
              </w:rPr>
              <w:t>5.</w:t>
            </w:r>
          </w:p>
        </w:tc>
        <w:tc>
          <w:tcPr>
            <w:tcW w:w="2340" w:type="dxa"/>
            <w:vAlign w:val="bottom"/>
          </w:tcPr>
          <w:p w14:paraId="4CBE59EB"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p>
        </w:tc>
        <w:tc>
          <w:tcPr>
            <w:tcW w:w="2250" w:type="dxa"/>
            <w:vAlign w:val="bottom"/>
          </w:tcPr>
          <w:p w14:paraId="3D8C6BFB"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p>
        </w:tc>
        <w:tc>
          <w:tcPr>
            <w:tcW w:w="1260" w:type="dxa"/>
            <w:vAlign w:val="bottom"/>
          </w:tcPr>
          <w:p w14:paraId="4F174D55"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p>
        </w:tc>
        <w:tc>
          <w:tcPr>
            <w:tcW w:w="2160" w:type="dxa"/>
            <w:vAlign w:val="bottom"/>
          </w:tcPr>
          <w:p w14:paraId="4BFE84DA"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p>
        </w:tc>
        <w:tc>
          <w:tcPr>
            <w:tcW w:w="1620" w:type="dxa"/>
            <w:vAlign w:val="bottom"/>
          </w:tcPr>
          <w:p w14:paraId="7E3B8A44" w14:textId="77777777" w:rsidR="001A3E70" w:rsidRPr="00EE1A99" w:rsidRDefault="001A3E70" w:rsidP="0027640B">
            <w:pPr>
              <w:tabs>
                <w:tab w:val="left" w:pos="1260"/>
                <w:tab w:val="left" w:pos="1350"/>
                <w:tab w:val="left" w:pos="1530"/>
                <w:tab w:val="left" w:pos="1980"/>
              </w:tabs>
              <w:spacing w:after="40"/>
              <w:rPr>
                <w:rFonts w:ascii="Open Sans" w:hAnsi="Open Sans" w:cs="Open Sans"/>
              </w:rPr>
            </w:pPr>
          </w:p>
        </w:tc>
      </w:tr>
      <w:tr w:rsidR="00153194" w:rsidRPr="00EE1A99" w14:paraId="32CF2D21" w14:textId="77777777" w:rsidTr="0027640B">
        <w:trPr>
          <w:trHeight w:val="530"/>
        </w:trPr>
        <w:tc>
          <w:tcPr>
            <w:tcW w:w="4855" w:type="dxa"/>
            <w:vAlign w:val="bottom"/>
          </w:tcPr>
          <w:p w14:paraId="0458FEEB" w14:textId="51030AE7" w:rsidR="00153194" w:rsidRPr="00EE1A99" w:rsidRDefault="00153194" w:rsidP="0027640B">
            <w:pPr>
              <w:tabs>
                <w:tab w:val="left" w:pos="1260"/>
                <w:tab w:val="left" w:pos="1350"/>
                <w:tab w:val="left" w:pos="1530"/>
                <w:tab w:val="left" w:pos="1980"/>
              </w:tabs>
              <w:spacing w:after="40"/>
              <w:rPr>
                <w:rFonts w:ascii="Open Sans" w:hAnsi="Open Sans" w:cs="Open Sans"/>
              </w:rPr>
            </w:pPr>
            <w:r w:rsidRPr="00EE1A99">
              <w:rPr>
                <w:rFonts w:ascii="Open Sans" w:hAnsi="Open Sans" w:cs="Open Sans"/>
              </w:rPr>
              <w:t>6.</w:t>
            </w:r>
          </w:p>
        </w:tc>
        <w:tc>
          <w:tcPr>
            <w:tcW w:w="2340" w:type="dxa"/>
            <w:vAlign w:val="bottom"/>
          </w:tcPr>
          <w:p w14:paraId="653827DA"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2250" w:type="dxa"/>
            <w:vAlign w:val="bottom"/>
          </w:tcPr>
          <w:p w14:paraId="365DD606"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1260" w:type="dxa"/>
            <w:vAlign w:val="bottom"/>
          </w:tcPr>
          <w:p w14:paraId="48E8795F"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2160" w:type="dxa"/>
            <w:vAlign w:val="bottom"/>
          </w:tcPr>
          <w:p w14:paraId="19851F82"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1620" w:type="dxa"/>
            <w:vAlign w:val="bottom"/>
          </w:tcPr>
          <w:p w14:paraId="23168A95"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r>
      <w:tr w:rsidR="00153194" w:rsidRPr="00EE1A99" w14:paraId="47E4D9BB" w14:textId="77777777" w:rsidTr="0027640B">
        <w:trPr>
          <w:trHeight w:val="530"/>
        </w:trPr>
        <w:tc>
          <w:tcPr>
            <w:tcW w:w="4855" w:type="dxa"/>
            <w:vAlign w:val="bottom"/>
          </w:tcPr>
          <w:p w14:paraId="69039EA4" w14:textId="3181C110" w:rsidR="00153194" w:rsidRPr="00EE1A99" w:rsidRDefault="00153194" w:rsidP="0027640B">
            <w:pPr>
              <w:tabs>
                <w:tab w:val="left" w:pos="1260"/>
                <w:tab w:val="left" w:pos="1350"/>
                <w:tab w:val="left" w:pos="1530"/>
                <w:tab w:val="left" w:pos="1980"/>
              </w:tabs>
              <w:spacing w:after="40"/>
              <w:rPr>
                <w:rFonts w:ascii="Open Sans" w:hAnsi="Open Sans" w:cs="Open Sans"/>
              </w:rPr>
            </w:pPr>
            <w:r w:rsidRPr="00EE1A99">
              <w:rPr>
                <w:rFonts w:ascii="Open Sans" w:hAnsi="Open Sans" w:cs="Open Sans"/>
              </w:rPr>
              <w:t>7.</w:t>
            </w:r>
          </w:p>
        </w:tc>
        <w:tc>
          <w:tcPr>
            <w:tcW w:w="2340" w:type="dxa"/>
            <w:vAlign w:val="bottom"/>
          </w:tcPr>
          <w:p w14:paraId="4AE9E480"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2250" w:type="dxa"/>
            <w:vAlign w:val="bottom"/>
          </w:tcPr>
          <w:p w14:paraId="09EFE40F"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1260" w:type="dxa"/>
            <w:vAlign w:val="bottom"/>
          </w:tcPr>
          <w:p w14:paraId="530CD9F5"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2160" w:type="dxa"/>
            <w:vAlign w:val="bottom"/>
          </w:tcPr>
          <w:p w14:paraId="2F1262EC"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c>
          <w:tcPr>
            <w:tcW w:w="1620" w:type="dxa"/>
            <w:vAlign w:val="bottom"/>
          </w:tcPr>
          <w:p w14:paraId="6F69C62F" w14:textId="77777777" w:rsidR="00153194" w:rsidRPr="00EE1A99" w:rsidRDefault="00153194" w:rsidP="0027640B">
            <w:pPr>
              <w:tabs>
                <w:tab w:val="left" w:pos="1260"/>
                <w:tab w:val="left" w:pos="1350"/>
                <w:tab w:val="left" w:pos="1530"/>
                <w:tab w:val="left" w:pos="1980"/>
              </w:tabs>
              <w:spacing w:after="40"/>
              <w:rPr>
                <w:rFonts w:ascii="Open Sans" w:hAnsi="Open Sans" w:cs="Open Sans"/>
              </w:rPr>
            </w:pPr>
          </w:p>
        </w:tc>
      </w:tr>
      <w:tr w:rsidR="00ED6CCE" w:rsidRPr="00EE1A99" w14:paraId="49AC1253" w14:textId="77777777" w:rsidTr="0027640B">
        <w:trPr>
          <w:trHeight w:val="530"/>
        </w:trPr>
        <w:tc>
          <w:tcPr>
            <w:tcW w:w="4855" w:type="dxa"/>
            <w:vAlign w:val="bottom"/>
          </w:tcPr>
          <w:p w14:paraId="1A634245" w14:textId="46D72F6D" w:rsidR="00ED6CCE" w:rsidRPr="00EE1A99" w:rsidRDefault="00ED6CCE" w:rsidP="0027640B">
            <w:pPr>
              <w:tabs>
                <w:tab w:val="left" w:pos="1260"/>
                <w:tab w:val="left" w:pos="1350"/>
                <w:tab w:val="left" w:pos="1530"/>
                <w:tab w:val="left" w:pos="1980"/>
              </w:tabs>
              <w:spacing w:after="40"/>
              <w:rPr>
                <w:rFonts w:ascii="Open Sans" w:hAnsi="Open Sans" w:cs="Open Sans"/>
              </w:rPr>
            </w:pPr>
            <w:r>
              <w:rPr>
                <w:rFonts w:ascii="Open Sans" w:hAnsi="Open Sans" w:cs="Open Sans"/>
              </w:rPr>
              <w:t>8.</w:t>
            </w:r>
          </w:p>
        </w:tc>
        <w:tc>
          <w:tcPr>
            <w:tcW w:w="2340" w:type="dxa"/>
            <w:vAlign w:val="bottom"/>
          </w:tcPr>
          <w:p w14:paraId="6CF200F1"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2250" w:type="dxa"/>
            <w:vAlign w:val="bottom"/>
          </w:tcPr>
          <w:p w14:paraId="1B1B2061"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1260" w:type="dxa"/>
            <w:vAlign w:val="bottom"/>
          </w:tcPr>
          <w:p w14:paraId="7AB5E268"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2160" w:type="dxa"/>
            <w:vAlign w:val="bottom"/>
          </w:tcPr>
          <w:p w14:paraId="2EBBA053"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1620" w:type="dxa"/>
            <w:vAlign w:val="bottom"/>
          </w:tcPr>
          <w:p w14:paraId="6F026365"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r>
      <w:tr w:rsidR="00ED6CCE" w:rsidRPr="00EE1A99" w14:paraId="52BF6F7D" w14:textId="77777777" w:rsidTr="0027640B">
        <w:trPr>
          <w:trHeight w:val="530"/>
        </w:trPr>
        <w:tc>
          <w:tcPr>
            <w:tcW w:w="4855" w:type="dxa"/>
            <w:vAlign w:val="bottom"/>
          </w:tcPr>
          <w:p w14:paraId="79863F43" w14:textId="584CE95E" w:rsidR="00ED6CCE" w:rsidRPr="00EE1A99" w:rsidRDefault="00ED6CCE" w:rsidP="0027640B">
            <w:pPr>
              <w:tabs>
                <w:tab w:val="left" w:pos="1260"/>
                <w:tab w:val="left" w:pos="1350"/>
                <w:tab w:val="left" w:pos="1530"/>
                <w:tab w:val="left" w:pos="1980"/>
              </w:tabs>
              <w:spacing w:after="40"/>
              <w:rPr>
                <w:rFonts w:ascii="Open Sans" w:hAnsi="Open Sans" w:cs="Open Sans"/>
              </w:rPr>
            </w:pPr>
            <w:r>
              <w:rPr>
                <w:rFonts w:ascii="Open Sans" w:hAnsi="Open Sans" w:cs="Open Sans"/>
              </w:rPr>
              <w:t>9.</w:t>
            </w:r>
          </w:p>
        </w:tc>
        <w:tc>
          <w:tcPr>
            <w:tcW w:w="2340" w:type="dxa"/>
            <w:vAlign w:val="bottom"/>
          </w:tcPr>
          <w:p w14:paraId="2E35F5B6"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2250" w:type="dxa"/>
            <w:vAlign w:val="bottom"/>
          </w:tcPr>
          <w:p w14:paraId="67201112"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1260" w:type="dxa"/>
            <w:vAlign w:val="bottom"/>
          </w:tcPr>
          <w:p w14:paraId="543BC418"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2160" w:type="dxa"/>
            <w:vAlign w:val="bottom"/>
          </w:tcPr>
          <w:p w14:paraId="13DE9D6B"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c>
          <w:tcPr>
            <w:tcW w:w="1620" w:type="dxa"/>
            <w:vAlign w:val="bottom"/>
          </w:tcPr>
          <w:p w14:paraId="5E49DD66" w14:textId="77777777" w:rsidR="00ED6CCE" w:rsidRPr="00EE1A99" w:rsidRDefault="00ED6CCE" w:rsidP="0027640B">
            <w:pPr>
              <w:tabs>
                <w:tab w:val="left" w:pos="1260"/>
                <w:tab w:val="left" w:pos="1350"/>
                <w:tab w:val="left" w:pos="1530"/>
                <w:tab w:val="left" w:pos="1980"/>
              </w:tabs>
              <w:spacing w:after="40"/>
              <w:rPr>
                <w:rFonts w:ascii="Open Sans" w:hAnsi="Open Sans" w:cs="Open Sans"/>
              </w:rPr>
            </w:pPr>
          </w:p>
        </w:tc>
      </w:tr>
    </w:tbl>
    <w:p w14:paraId="77FEC4AB" w14:textId="77777777" w:rsidR="00D94A5C" w:rsidRDefault="00D94A5C" w:rsidP="00FB0862">
      <w:pPr>
        <w:tabs>
          <w:tab w:val="left" w:pos="1260"/>
          <w:tab w:val="left" w:pos="1530"/>
          <w:tab w:val="left" w:pos="1800"/>
        </w:tabs>
        <w:rPr>
          <w:rFonts w:ascii="Arial" w:hAnsi="Arial" w:cs="Arial"/>
          <w:b/>
          <w:bCs/>
          <w:sz w:val="28"/>
          <w:u w:val="single"/>
        </w:rPr>
      </w:pPr>
    </w:p>
    <w:sectPr w:rsidR="00D94A5C" w:rsidSect="00C37A93">
      <w:headerReference w:type="even" r:id="rId8"/>
      <w:headerReference w:type="default" r:id="rId9"/>
      <w:footerReference w:type="even" r:id="rId10"/>
      <w:footerReference w:type="default" r:id="rId11"/>
      <w:headerReference w:type="first" r:id="rId12"/>
      <w:footerReference w:type="first" r:id="rId13"/>
      <w:type w:val="continuous"/>
      <w:pgSz w:w="15840" w:h="12240" w:orient="landscape"/>
      <w:pgMar w:top="288" w:right="720" w:bottom="288"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648EF" w14:textId="77777777" w:rsidR="00635522" w:rsidRDefault="00635522" w:rsidP="00C42D95">
      <w:r>
        <w:separator/>
      </w:r>
    </w:p>
  </w:endnote>
  <w:endnote w:type="continuationSeparator" w:id="0">
    <w:p w14:paraId="31B0B495" w14:textId="77777777" w:rsidR="00635522" w:rsidRDefault="00635522" w:rsidP="00C42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1E21" w14:textId="77777777" w:rsidR="00C017BC" w:rsidRDefault="00C01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99B42" w14:textId="358BF25E" w:rsidR="003041DE" w:rsidRPr="003041DE" w:rsidRDefault="003041DE">
    <w:pPr>
      <w:pStyle w:val="Footer"/>
      <w:rPr>
        <w:rFonts w:ascii="Open Sans Light" w:hAnsi="Open Sans Light" w:cs="Open Sans Light"/>
        <w:b/>
        <w:bCs/>
        <w:sz w:val="20"/>
        <w:szCs w:val="20"/>
      </w:rPr>
    </w:pPr>
    <w:r w:rsidRPr="003041DE">
      <w:rPr>
        <w:rFonts w:ascii="Open Sans Light" w:hAnsi="Open Sans Light" w:cs="Open Sans Light"/>
        <w:b/>
        <w:bCs/>
        <w:sz w:val="20"/>
        <w:szCs w:val="20"/>
      </w:rPr>
      <w:t>Customer Signature</w:t>
    </w:r>
    <w:r>
      <w:t xml:space="preserve"> </w:t>
    </w:r>
    <w:r>
      <w:softHyphen/>
    </w:r>
    <w:r>
      <w:softHyphen/>
    </w:r>
    <w:r>
      <w:softHyphen/>
    </w:r>
    <w:r>
      <w:softHyphen/>
    </w:r>
    <w:r>
      <w:softHyphen/>
    </w:r>
    <w:r>
      <w:softHyphen/>
    </w:r>
    <w:r>
      <w:softHyphen/>
    </w:r>
    <w:r>
      <w:softHyphen/>
    </w:r>
    <w:r>
      <w:softHyphen/>
    </w:r>
    <w:r>
      <w:softHyphen/>
      <w:t>_________________________________</w:t>
    </w:r>
    <w:r w:rsidRPr="003041DE">
      <w:rPr>
        <w:rFonts w:ascii="Open Sans Light" w:hAnsi="Open Sans Light" w:cs="Open Sans Light"/>
        <w:b/>
        <w:bCs/>
        <w:sz w:val="20"/>
        <w:szCs w:val="20"/>
      </w:rPr>
      <w:t>Date</w:t>
    </w:r>
    <w:r>
      <w:t>____</w:t>
    </w:r>
    <w:r>
      <w:softHyphen/>
    </w:r>
    <w:r>
      <w:softHyphen/>
    </w:r>
    <w:r>
      <w:softHyphen/>
    </w:r>
    <w:r>
      <w:softHyphen/>
    </w:r>
    <w:r>
      <w:softHyphen/>
      <w:t>_______</w:t>
    </w:r>
    <w:r w:rsidR="00C017BC">
      <w:t xml:space="preserve">    OFFICE USE ONLY: </w:t>
    </w:r>
    <w:r w:rsidRPr="003041DE">
      <w:rPr>
        <w:rFonts w:ascii="Open Sans Light" w:hAnsi="Open Sans Light" w:cs="Open Sans Light"/>
        <w:b/>
        <w:bCs/>
        <w:sz w:val="20"/>
        <w:szCs w:val="20"/>
      </w:rPr>
      <w:t>Last G</w:t>
    </w:r>
    <w:r>
      <w:rPr>
        <w:rFonts w:ascii="Open Sans Light" w:hAnsi="Open Sans Light" w:cs="Open Sans Light"/>
        <w:b/>
        <w:bCs/>
        <w:sz w:val="20"/>
        <w:szCs w:val="20"/>
      </w:rPr>
      <w:t xml:space="preserve">VFB Visit ____________  Entered in CW </w:t>
    </w:r>
    <w:r>
      <w:rPr>
        <w:rFonts w:ascii="Open Sans Light" w:hAnsi="Open Sans Light" w:cs="Open Sans Light"/>
        <w:b/>
        <w:bCs/>
        <w:sz w:val="20"/>
        <w:szCs w:val="20"/>
      </w:rPr>
      <w:softHyphen/>
    </w:r>
    <w:r>
      <w:rPr>
        <w:rFonts w:ascii="Open Sans Light" w:hAnsi="Open Sans Light" w:cs="Open Sans Light"/>
        <w:b/>
        <w:bCs/>
        <w:sz w:val="20"/>
        <w:szCs w:val="20"/>
      </w:rPr>
      <w:softHyphen/>
      <w:t>______</w:t>
    </w:r>
  </w:p>
  <w:p w14:paraId="6219CC8F" w14:textId="77777777" w:rsidR="001605C2" w:rsidRPr="001605C2" w:rsidRDefault="001605C2">
    <w:pPr>
      <w:pStyle w:val="Footer"/>
      <w:rPr>
        <w:rFonts w:ascii="Open Sans" w:hAnsi="Open Sans" w:cs="Open San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378B" w14:textId="77777777" w:rsidR="00C017BC" w:rsidRDefault="00C01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FB7F1" w14:textId="77777777" w:rsidR="00635522" w:rsidRDefault="00635522" w:rsidP="00C42D95">
      <w:r>
        <w:separator/>
      </w:r>
    </w:p>
  </w:footnote>
  <w:footnote w:type="continuationSeparator" w:id="0">
    <w:p w14:paraId="06BF2B88" w14:textId="77777777" w:rsidR="00635522" w:rsidRDefault="00635522" w:rsidP="00C42D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460E" w14:textId="77777777" w:rsidR="00C017BC" w:rsidRDefault="00C017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A7CE" w14:textId="77777777" w:rsidR="00C017BC" w:rsidRDefault="00C017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F64F" w14:textId="77777777" w:rsidR="00C017BC" w:rsidRDefault="00C01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A34"/>
    <w:multiLevelType w:val="hybridMultilevel"/>
    <w:tmpl w:val="0F8CE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22F00"/>
    <w:multiLevelType w:val="singleLevel"/>
    <w:tmpl w:val="04090019"/>
    <w:lvl w:ilvl="0">
      <w:start w:val="1"/>
      <w:numFmt w:val="lowerLetter"/>
      <w:lvlText w:val="(%1)"/>
      <w:lvlJc w:val="left"/>
      <w:pPr>
        <w:tabs>
          <w:tab w:val="num" w:pos="360"/>
        </w:tabs>
        <w:ind w:left="360" w:hanging="360"/>
      </w:pPr>
      <w:rPr>
        <w:rFonts w:hint="default"/>
      </w:rPr>
    </w:lvl>
  </w:abstractNum>
  <w:abstractNum w:abstractNumId="2" w15:restartNumberingAfterBreak="0">
    <w:nsid w:val="05C91271"/>
    <w:multiLevelType w:val="hybridMultilevel"/>
    <w:tmpl w:val="BF747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8456D"/>
    <w:multiLevelType w:val="hybridMultilevel"/>
    <w:tmpl w:val="74D6D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975EE"/>
    <w:multiLevelType w:val="hybridMultilevel"/>
    <w:tmpl w:val="02C0EF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E569A"/>
    <w:multiLevelType w:val="hybridMultilevel"/>
    <w:tmpl w:val="4664CF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4D5CE0"/>
    <w:multiLevelType w:val="hybridMultilevel"/>
    <w:tmpl w:val="D382C65A"/>
    <w:lvl w:ilvl="0" w:tplc="CABE5D7C">
      <w:start w:val="12"/>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D37FBE"/>
    <w:multiLevelType w:val="hybridMultilevel"/>
    <w:tmpl w:val="FF503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4289A"/>
    <w:multiLevelType w:val="hybridMultilevel"/>
    <w:tmpl w:val="88861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6571B"/>
    <w:multiLevelType w:val="hybridMultilevel"/>
    <w:tmpl w:val="0D14044E"/>
    <w:lvl w:ilvl="0" w:tplc="775EED5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936E3A"/>
    <w:multiLevelType w:val="hybridMultilevel"/>
    <w:tmpl w:val="FD02BB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E50878"/>
    <w:multiLevelType w:val="hybridMultilevel"/>
    <w:tmpl w:val="04522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B64EDF"/>
    <w:multiLevelType w:val="hybridMultilevel"/>
    <w:tmpl w:val="4B2AFF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9D3017F"/>
    <w:multiLevelType w:val="hybridMultilevel"/>
    <w:tmpl w:val="F93E78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B706F9"/>
    <w:multiLevelType w:val="hybridMultilevel"/>
    <w:tmpl w:val="4B8826C4"/>
    <w:lvl w:ilvl="0" w:tplc="AF12FCBC">
      <w:start w:val="7"/>
      <w:numFmt w:val="decimal"/>
      <w:lvlText w:val="%1)"/>
      <w:lvlJc w:val="left"/>
      <w:pPr>
        <w:tabs>
          <w:tab w:val="num" w:pos="1380"/>
        </w:tabs>
        <w:ind w:left="1380" w:hanging="10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2CB1500"/>
    <w:multiLevelType w:val="hybridMultilevel"/>
    <w:tmpl w:val="4906D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67227F"/>
    <w:multiLevelType w:val="hybridMultilevel"/>
    <w:tmpl w:val="1C983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2262FC"/>
    <w:multiLevelType w:val="hybridMultilevel"/>
    <w:tmpl w:val="4740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14"/>
  </w:num>
  <w:num w:numId="5">
    <w:abstractNumId w:val="0"/>
  </w:num>
  <w:num w:numId="6">
    <w:abstractNumId w:val="4"/>
  </w:num>
  <w:num w:numId="7">
    <w:abstractNumId w:val="17"/>
  </w:num>
  <w:num w:numId="8">
    <w:abstractNumId w:val="5"/>
  </w:num>
  <w:num w:numId="9">
    <w:abstractNumId w:val="12"/>
  </w:num>
  <w:num w:numId="10">
    <w:abstractNumId w:val="15"/>
  </w:num>
  <w:num w:numId="11">
    <w:abstractNumId w:val="11"/>
  </w:num>
  <w:num w:numId="12">
    <w:abstractNumId w:val="8"/>
  </w:num>
  <w:num w:numId="13">
    <w:abstractNumId w:val="3"/>
  </w:num>
  <w:num w:numId="14">
    <w:abstractNumId w:val="13"/>
  </w:num>
  <w:num w:numId="15">
    <w:abstractNumId w:val="9"/>
  </w:num>
  <w:num w:numId="16">
    <w:abstractNumId w:val="2"/>
  </w:num>
  <w:num w:numId="17">
    <w:abstractNumId w:val="1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tLAwMDKyNDSwNDRV0lEKTi0uzszPAykwrwUAlmiuziwAAAA="/>
  </w:docVars>
  <w:rsids>
    <w:rsidRoot w:val="00FA47C8"/>
    <w:rsid w:val="000027DD"/>
    <w:rsid w:val="00003AC3"/>
    <w:rsid w:val="00004598"/>
    <w:rsid w:val="00007974"/>
    <w:rsid w:val="00011490"/>
    <w:rsid w:val="00020364"/>
    <w:rsid w:val="00021AE6"/>
    <w:rsid w:val="00021CBE"/>
    <w:rsid w:val="00024B7D"/>
    <w:rsid w:val="000350A5"/>
    <w:rsid w:val="0003788D"/>
    <w:rsid w:val="00046305"/>
    <w:rsid w:val="000505BE"/>
    <w:rsid w:val="00051345"/>
    <w:rsid w:val="0005569D"/>
    <w:rsid w:val="00055EEE"/>
    <w:rsid w:val="00060461"/>
    <w:rsid w:val="00062CA6"/>
    <w:rsid w:val="000658C3"/>
    <w:rsid w:val="0006614D"/>
    <w:rsid w:val="00066F5A"/>
    <w:rsid w:val="00070F77"/>
    <w:rsid w:val="00072766"/>
    <w:rsid w:val="0007381D"/>
    <w:rsid w:val="000776AD"/>
    <w:rsid w:val="000817E1"/>
    <w:rsid w:val="000838F2"/>
    <w:rsid w:val="000901E7"/>
    <w:rsid w:val="0009548C"/>
    <w:rsid w:val="00097268"/>
    <w:rsid w:val="000976D5"/>
    <w:rsid w:val="00097E7C"/>
    <w:rsid w:val="000A148E"/>
    <w:rsid w:val="000A2728"/>
    <w:rsid w:val="000A3D11"/>
    <w:rsid w:val="000A48AE"/>
    <w:rsid w:val="000A5896"/>
    <w:rsid w:val="000B657B"/>
    <w:rsid w:val="000C41E1"/>
    <w:rsid w:val="000C4DAF"/>
    <w:rsid w:val="000D3232"/>
    <w:rsid w:val="000D3440"/>
    <w:rsid w:val="000D3C1D"/>
    <w:rsid w:val="000D44B1"/>
    <w:rsid w:val="000D6BB1"/>
    <w:rsid w:val="000E1458"/>
    <w:rsid w:val="000E3516"/>
    <w:rsid w:val="000E36DC"/>
    <w:rsid w:val="000E3FB2"/>
    <w:rsid w:val="000E6AC4"/>
    <w:rsid w:val="000E6DAD"/>
    <w:rsid w:val="001003BC"/>
    <w:rsid w:val="00111865"/>
    <w:rsid w:val="00111E54"/>
    <w:rsid w:val="0011268A"/>
    <w:rsid w:val="001136E3"/>
    <w:rsid w:val="001170F9"/>
    <w:rsid w:val="00121442"/>
    <w:rsid w:val="0012368B"/>
    <w:rsid w:val="001340BB"/>
    <w:rsid w:val="001340C9"/>
    <w:rsid w:val="00134EF6"/>
    <w:rsid w:val="001361C6"/>
    <w:rsid w:val="001373D8"/>
    <w:rsid w:val="00137CDE"/>
    <w:rsid w:val="00141E4D"/>
    <w:rsid w:val="00145504"/>
    <w:rsid w:val="00153194"/>
    <w:rsid w:val="001605C2"/>
    <w:rsid w:val="001670FA"/>
    <w:rsid w:val="00171AEC"/>
    <w:rsid w:val="00172E76"/>
    <w:rsid w:val="00176497"/>
    <w:rsid w:val="0017692B"/>
    <w:rsid w:val="0017759F"/>
    <w:rsid w:val="001819B3"/>
    <w:rsid w:val="0018353B"/>
    <w:rsid w:val="00186B14"/>
    <w:rsid w:val="001877E2"/>
    <w:rsid w:val="001942B7"/>
    <w:rsid w:val="00195977"/>
    <w:rsid w:val="00195B41"/>
    <w:rsid w:val="00197689"/>
    <w:rsid w:val="00197E7C"/>
    <w:rsid w:val="001A354E"/>
    <w:rsid w:val="001A3E70"/>
    <w:rsid w:val="001A737C"/>
    <w:rsid w:val="001A755C"/>
    <w:rsid w:val="001A7B6F"/>
    <w:rsid w:val="001B27B9"/>
    <w:rsid w:val="001B307C"/>
    <w:rsid w:val="001C15F6"/>
    <w:rsid w:val="001C34C1"/>
    <w:rsid w:val="001C39D1"/>
    <w:rsid w:val="001C3CBA"/>
    <w:rsid w:val="001C5CC9"/>
    <w:rsid w:val="001D0DD0"/>
    <w:rsid w:val="001D316D"/>
    <w:rsid w:val="001D398B"/>
    <w:rsid w:val="001D7145"/>
    <w:rsid w:val="001D7839"/>
    <w:rsid w:val="001E0169"/>
    <w:rsid w:val="001E4ABD"/>
    <w:rsid w:val="001E58C1"/>
    <w:rsid w:val="001E6CB3"/>
    <w:rsid w:val="0020428D"/>
    <w:rsid w:val="00204983"/>
    <w:rsid w:val="00212A04"/>
    <w:rsid w:val="00213BCE"/>
    <w:rsid w:val="002145D9"/>
    <w:rsid w:val="002176C8"/>
    <w:rsid w:val="00221694"/>
    <w:rsid w:val="0022400D"/>
    <w:rsid w:val="00224185"/>
    <w:rsid w:val="00227C64"/>
    <w:rsid w:val="0023357F"/>
    <w:rsid w:val="002350E1"/>
    <w:rsid w:val="00243EF2"/>
    <w:rsid w:val="00245799"/>
    <w:rsid w:val="002465B3"/>
    <w:rsid w:val="0026035C"/>
    <w:rsid w:val="00261A7C"/>
    <w:rsid w:val="00262250"/>
    <w:rsid w:val="002654D2"/>
    <w:rsid w:val="00267DDE"/>
    <w:rsid w:val="00275DE5"/>
    <w:rsid w:val="0027640B"/>
    <w:rsid w:val="00276B62"/>
    <w:rsid w:val="00281BB7"/>
    <w:rsid w:val="00282F7A"/>
    <w:rsid w:val="0028328E"/>
    <w:rsid w:val="0028664C"/>
    <w:rsid w:val="00297E9C"/>
    <w:rsid w:val="002A223D"/>
    <w:rsid w:val="002A24EF"/>
    <w:rsid w:val="002A499A"/>
    <w:rsid w:val="002A5C80"/>
    <w:rsid w:val="002B28AE"/>
    <w:rsid w:val="002B6F82"/>
    <w:rsid w:val="002C0439"/>
    <w:rsid w:val="002C106B"/>
    <w:rsid w:val="002C46E3"/>
    <w:rsid w:val="002C6F27"/>
    <w:rsid w:val="002D38D0"/>
    <w:rsid w:val="002D39F2"/>
    <w:rsid w:val="002D7192"/>
    <w:rsid w:val="002E066D"/>
    <w:rsid w:val="002E540C"/>
    <w:rsid w:val="002E55C3"/>
    <w:rsid w:val="002F2F4A"/>
    <w:rsid w:val="002F504D"/>
    <w:rsid w:val="003007EB"/>
    <w:rsid w:val="00300CF7"/>
    <w:rsid w:val="00302618"/>
    <w:rsid w:val="003041DE"/>
    <w:rsid w:val="00304B36"/>
    <w:rsid w:val="0030670E"/>
    <w:rsid w:val="00314834"/>
    <w:rsid w:val="00320CB5"/>
    <w:rsid w:val="00321CDE"/>
    <w:rsid w:val="00324674"/>
    <w:rsid w:val="00325BD3"/>
    <w:rsid w:val="00327244"/>
    <w:rsid w:val="0032791F"/>
    <w:rsid w:val="00330065"/>
    <w:rsid w:val="00331DBB"/>
    <w:rsid w:val="003331DE"/>
    <w:rsid w:val="0033430F"/>
    <w:rsid w:val="00342778"/>
    <w:rsid w:val="00342B2C"/>
    <w:rsid w:val="00350F25"/>
    <w:rsid w:val="00352A86"/>
    <w:rsid w:val="00354BB8"/>
    <w:rsid w:val="00356904"/>
    <w:rsid w:val="0035769A"/>
    <w:rsid w:val="00365C64"/>
    <w:rsid w:val="00370592"/>
    <w:rsid w:val="003709A9"/>
    <w:rsid w:val="003829B5"/>
    <w:rsid w:val="00382B0F"/>
    <w:rsid w:val="00384C92"/>
    <w:rsid w:val="00387A49"/>
    <w:rsid w:val="0039017C"/>
    <w:rsid w:val="00391D1F"/>
    <w:rsid w:val="00391F7E"/>
    <w:rsid w:val="003928D0"/>
    <w:rsid w:val="003931CB"/>
    <w:rsid w:val="0039744E"/>
    <w:rsid w:val="003A1722"/>
    <w:rsid w:val="003A2208"/>
    <w:rsid w:val="003A71A3"/>
    <w:rsid w:val="003A7241"/>
    <w:rsid w:val="003B006F"/>
    <w:rsid w:val="003B316A"/>
    <w:rsid w:val="003B39E9"/>
    <w:rsid w:val="003B41BB"/>
    <w:rsid w:val="003B6A04"/>
    <w:rsid w:val="003C1711"/>
    <w:rsid w:val="003C20A2"/>
    <w:rsid w:val="003C2316"/>
    <w:rsid w:val="003C437D"/>
    <w:rsid w:val="003C44F9"/>
    <w:rsid w:val="003C56AA"/>
    <w:rsid w:val="003C5A60"/>
    <w:rsid w:val="003C6C99"/>
    <w:rsid w:val="003D7C3B"/>
    <w:rsid w:val="003E047D"/>
    <w:rsid w:val="003E3CEC"/>
    <w:rsid w:val="003E67D9"/>
    <w:rsid w:val="003F11D6"/>
    <w:rsid w:val="003F38C2"/>
    <w:rsid w:val="003F5F9D"/>
    <w:rsid w:val="003F6886"/>
    <w:rsid w:val="003F6B8C"/>
    <w:rsid w:val="00402036"/>
    <w:rsid w:val="0040238E"/>
    <w:rsid w:val="004038C4"/>
    <w:rsid w:val="00405BC4"/>
    <w:rsid w:val="00407F17"/>
    <w:rsid w:val="00412DEF"/>
    <w:rsid w:val="004137BF"/>
    <w:rsid w:val="00416702"/>
    <w:rsid w:val="0042099A"/>
    <w:rsid w:val="00420DB6"/>
    <w:rsid w:val="00422126"/>
    <w:rsid w:val="00422197"/>
    <w:rsid w:val="00422901"/>
    <w:rsid w:val="0042322C"/>
    <w:rsid w:val="00425EF4"/>
    <w:rsid w:val="00426C68"/>
    <w:rsid w:val="0042769D"/>
    <w:rsid w:val="00436E01"/>
    <w:rsid w:val="00441127"/>
    <w:rsid w:val="004418C4"/>
    <w:rsid w:val="0044546F"/>
    <w:rsid w:val="00447A99"/>
    <w:rsid w:val="00451C26"/>
    <w:rsid w:val="004535E8"/>
    <w:rsid w:val="00453E2B"/>
    <w:rsid w:val="00454CFD"/>
    <w:rsid w:val="004556CE"/>
    <w:rsid w:val="0046439E"/>
    <w:rsid w:val="00466004"/>
    <w:rsid w:val="00466589"/>
    <w:rsid w:val="00467B2D"/>
    <w:rsid w:val="0047237F"/>
    <w:rsid w:val="00473A09"/>
    <w:rsid w:val="00473C73"/>
    <w:rsid w:val="00475F7C"/>
    <w:rsid w:val="00476448"/>
    <w:rsid w:val="004776BF"/>
    <w:rsid w:val="00477BA1"/>
    <w:rsid w:val="0048519B"/>
    <w:rsid w:val="004855F0"/>
    <w:rsid w:val="00485DC9"/>
    <w:rsid w:val="00487344"/>
    <w:rsid w:val="0049228B"/>
    <w:rsid w:val="0049411D"/>
    <w:rsid w:val="00496390"/>
    <w:rsid w:val="00497E3B"/>
    <w:rsid w:val="004A01B7"/>
    <w:rsid w:val="004A02F3"/>
    <w:rsid w:val="004A1CFA"/>
    <w:rsid w:val="004B011F"/>
    <w:rsid w:val="004B2F16"/>
    <w:rsid w:val="004B38B4"/>
    <w:rsid w:val="004B58EF"/>
    <w:rsid w:val="004B5A67"/>
    <w:rsid w:val="004C3E20"/>
    <w:rsid w:val="004C446B"/>
    <w:rsid w:val="004D0FBB"/>
    <w:rsid w:val="004D45FE"/>
    <w:rsid w:val="004D4B69"/>
    <w:rsid w:val="004D7E68"/>
    <w:rsid w:val="004E0849"/>
    <w:rsid w:val="004E08B3"/>
    <w:rsid w:val="004E1897"/>
    <w:rsid w:val="004E3360"/>
    <w:rsid w:val="004E5883"/>
    <w:rsid w:val="004E6594"/>
    <w:rsid w:val="004F1DD9"/>
    <w:rsid w:val="004F521F"/>
    <w:rsid w:val="004F7957"/>
    <w:rsid w:val="00511805"/>
    <w:rsid w:val="00511E6A"/>
    <w:rsid w:val="00517E03"/>
    <w:rsid w:val="00522183"/>
    <w:rsid w:val="0052574F"/>
    <w:rsid w:val="005314D5"/>
    <w:rsid w:val="005411A4"/>
    <w:rsid w:val="00542C9B"/>
    <w:rsid w:val="00551F20"/>
    <w:rsid w:val="00553BCF"/>
    <w:rsid w:val="00554143"/>
    <w:rsid w:val="005544B6"/>
    <w:rsid w:val="00555F08"/>
    <w:rsid w:val="00571A66"/>
    <w:rsid w:val="00572D29"/>
    <w:rsid w:val="0057581F"/>
    <w:rsid w:val="00583CB0"/>
    <w:rsid w:val="00583D3E"/>
    <w:rsid w:val="0059324A"/>
    <w:rsid w:val="0059340A"/>
    <w:rsid w:val="00593502"/>
    <w:rsid w:val="00593952"/>
    <w:rsid w:val="0059464F"/>
    <w:rsid w:val="005959A1"/>
    <w:rsid w:val="00595C8C"/>
    <w:rsid w:val="00597E35"/>
    <w:rsid w:val="005A15B5"/>
    <w:rsid w:val="005A22C4"/>
    <w:rsid w:val="005A347C"/>
    <w:rsid w:val="005A78F9"/>
    <w:rsid w:val="005B2BB1"/>
    <w:rsid w:val="005B6FAF"/>
    <w:rsid w:val="005B7FF9"/>
    <w:rsid w:val="005C0379"/>
    <w:rsid w:val="005C06B6"/>
    <w:rsid w:val="005C0763"/>
    <w:rsid w:val="005C4633"/>
    <w:rsid w:val="005C7618"/>
    <w:rsid w:val="005D3867"/>
    <w:rsid w:val="005E3139"/>
    <w:rsid w:val="005E4B72"/>
    <w:rsid w:val="005E5C74"/>
    <w:rsid w:val="005F1D92"/>
    <w:rsid w:val="005F4925"/>
    <w:rsid w:val="005F4A7E"/>
    <w:rsid w:val="005F6E23"/>
    <w:rsid w:val="005F6E70"/>
    <w:rsid w:val="0060153D"/>
    <w:rsid w:val="00610A4D"/>
    <w:rsid w:val="00611C42"/>
    <w:rsid w:val="00614BA1"/>
    <w:rsid w:val="00616AB1"/>
    <w:rsid w:val="00617042"/>
    <w:rsid w:val="00617EEA"/>
    <w:rsid w:val="0062161F"/>
    <w:rsid w:val="00624170"/>
    <w:rsid w:val="006248B7"/>
    <w:rsid w:val="00626861"/>
    <w:rsid w:val="0062696E"/>
    <w:rsid w:val="006269F0"/>
    <w:rsid w:val="00627AF4"/>
    <w:rsid w:val="0063052C"/>
    <w:rsid w:val="00631150"/>
    <w:rsid w:val="00635522"/>
    <w:rsid w:val="00636F63"/>
    <w:rsid w:val="00637E0C"/>
    <w:rsid w:val="00641F3E"/>
    <w:rsid w:val="0064488A"/>
    <w:rsid w:val="006467F1"/>
    <w:rsid w:val="006516AC"/>
    <w:rsid w:val="00655130"/>
    <w:rsid w:val="00663F36"/>
    <w:rsid w:val="0066535A"/>
    <w:rsid w:val="00670093"/>
    <w:rsid w:val="0067083A"/>
    <w:rsid w:val="00671AFB"/>
    <w:rsid w:val="00673CC6"/>
    <w:rsid w:val="00680AF0"/>
    <w:rsid w:val="006A0848"/>
    <w:rsid w:val="006A1A2B"/>
    <w:rsid w:val="006A7F8F"/>
    <w:rsid w:val="006B0905"/>
    <w:rsid w:val="006B481B"/>
    <w:rsid w:val="006B6173"/>
    <w:rsid w:val="006B6B1E"/>
    <w:rsid w:val="006B73E2"/>
    <w:rsid w:val="006C3519"/>
    <w:rsid w:val="006C3D38"/>
    <w:rsid w:val="006D2301"/>
    <w:rsid w:val="006D2F5C"/>
    <w:rsid w:val="006D5AE9"/>
    <w:rsid w:val="006D6B1D"/>
    <w:rsid w:val="006D7B43"/>
    <w:rsid w:val="006D7C03"/>
    <w:rsid w:val="006E33D5"/>
    <w:rsid w:val="006E55D1"/>
    <w:rsid w:val="006E7CD8"/>
    <w:rsid w:val="006F016F"/>
    <w:rsid w:val="006F04B0"/>
    <w:rsid w:val="006F25D7"/>
    <w:rsid w:val="006F2E1C"/>
    <w:rsid w:val="006F365F"/>
    <w:rsid w:val="006F691F"/>
    <w:rsid w:val="0070288C"/>
    <w:rsid w:val="00704C8E"/>
    <w:rsid w:val="00707F12"/>
    <w:rsid w:val="00710271"/>
    <w:rsid w:val="00715BE4"/>
    <w:rsid w:val="00720775"/>
    <w:rsid w:val="007213BD"/>
    <w:rsid w:val="00721E07"/>
    <w:rsid w:val="00726CEC"/>
    <w:rsid w:val="007313A2"/>
    <w:rsid w:val="00734498"/>
    <w:rsid w:val="00740545"/>
    <w:rsid w:val="0074168A"/>
    <w:rsid w:val="00750D4F"/>
    <w:rsid w:val="0075172C"/>
    <w:rsid w:val="007522AA"/>
    <w:rsid w:val="00755B21"/>
    <w:rsid w:val="00761874"/>
    <w:rsid w:val="007622CA"/>
    <w:rsid w:val="007639BA"/>
    <w:rsid w:val="0076605C"/>
    <w:rsid w:val="00766140"/>
    <w:rsid w:val="00771BE8"/>
    <w:rsid w:val="00777E93"/>
    <w:rsid w:val="00785226"/>
    <w:rsid w:val="00786184"/>
    <w:rsid w:val="00786904"/>
    <w:rsid w:val="00786EF0"/>
    <w:rsid w:val="00790550"/>
    <w:rsid w:val="007A0BC4"/>
    <w:rsid w:val="007A1D95"/>
    <w:rsid w:val="007A1E28"/>
    <w:rsid w:val="007B3624"/>
    <w:rsid w:val="007B4D92"/>
    <w:rsid w:val="007B52F5"/>
    <w:rsid w:val="007C0491"/>
    <w:rsid w:val="007C0A29"/>
    <w:rsid w:val="007C30CE"/>
    <w:rsid w:val="007C580C"/>
    <w:rsid w:val="007C60EC"/>
    <w:rsid w:val="007D2AA7"/>
    <w:rsid w:val="007D36F2"/>
    <w:rsid w:val="007D44B9"/>
    <w:rsid w:val="007F15BD"/>
    <w:rsid w:val="007F58EA"/>
    <w:rsid w:val="00801A9D"/>
    <w:rsid w:val="00802C34"/>
    <w:rsid w:val="00804B4D"/>
    <w:rsid w:val="008132B7"/>
    <w:rsid w:val="00816235"/>
    <w:rsid w:val="00816E1E"/>
    <w:rsid w:val="00823F22"/>
    <w:rsid w:val="00823F68"/>
    <w:rsid w:val="00831A5D"/>
    <w:rsid w:val="00833AB9"/>
    <w:rsid w:val="0083401F"/>
    <w:rsid w:val="0084010B"/>
    <w:rsid w:val="00841DBD"/>
    <w:rsid w:val="00843D72"/>
    <w:rsid w:val="00844376"/>
    <w:rsid w:val="00844C8A"/>
    <w:rsid w:val="008502E1"/>
    <w:rsid w:val="00850A0F"/>
    <w:rsid w:val="0085309B"/>
    <w:rsid w:val="00853D90"/>
    <w:rsid w:val="0085552D"/>
    <w:rsid w:val="00863377"/>
    <w:rsid w:val="0087053F"/>
    <w:rsid w:val="0087078F"/>
    <w:rsid w:val="00871E19"/>
    <w:rsid w:val="00877318"/>
    <w:rsid w:val="008824FB"/>
    <w:rsid w:val="00885E8F"/>
    <w:rsid w:val="008903FB"/>
    <w:rsid w:val="0089066A"/>
    <w:rsid w:val="00894A12"/>
    <w:rsid w:val="008A45E0"/>
    <w:rsid w:val="008A4A3B"/>
    <w:rsid w:val="008B3FB8"/>
    <w:rsid w:val="008B730C"/>
    <w:rsid w:val="008C0C04"/>
    <w:rsid w:val="008C401B"/>
    <w:rsid w:val="008C403F"/>
    <w:rsid w:val="008C4F4D"/>
    <w:rsid w:val="008C6D34"/>
    <w:rsid w:val="008D0141"/>
    <w:rsid w:val="008D05C7"/>
    <w:rsid w:val="008D4C66"/>
    <w:rsid w:val="008D6111"/>
    <w:rsid w:val="008D6E55"/>
    <w:rsid w:val="008E0D7F"/>
    <w:rsid w:val="008E5DA8"/>
    <w:rsid w:val="008E6BFE"/>
    <w:rsid w:val="008F15FE"/>
    <w:rsid w:val="008F16B2"/>
    <w:rsid w:val="008F7051"/>
    <w:rsid w:val="0090061E"/>
    <w:rsid w:val="00902215"/>
    <w:rsid w:val="009039A8"/>
    <w:rsid w:val="00904C53"/>
    <w:rsid w:val="009105D3"/>
    <w:rsid w:val="00910AFF"/>
    <w:rsid w:val="00912670"/>
    <w:rsid w:val="00912B16"/>
    <w:rsid w:val="00913EEB"/>
    <w:rsid w:val="0091465C"/>
    <w:rsid w:val="00915C62"/>
    <w:rsid w:val="0091657D"/>
    <w:rsid w:val="00925E48"/>
    <w:rsid w:val="009301C0"/>
    <w:rsid w:val="0093233F"/>
    <w:rsid w:val="00934E75"/>
    <w:rsid w:val="00937B26"/>
    <w:rsid w:val="009412D5"/>
    <w:rsid w:val="009449E3"/>
    <w:rsid w:val="009456CC"/>
    <w:rsid w:val="00945702"/>
    <w:rsid w:val="009466F8"/>
    <w:rsid w:val="00950228"/>
    <w:rsid w:val="009525B7"/>
    <w:rsid w:val="009547DE"/>
    <w:rsid w:val="009548A7"/>
    <w:rsid w:val="00954B3F"/>
    <w:rsid w:val="00954FC3"/>
    <w:rsid w:val="009565C8"/>
    <w:rsid w:val="009567D8"/>
    <w:rsid w:val="009572D0"/>
    <w:rsid w:val="00960002"/>
    <w:rsid w:val="00964BBA"/>
    <w:rsid w:val="00970AD0"/>
    <w:rsid w:val="00972004"/>
    <w:rsid w:val="0097279C"/>
    <w:rsid w:val="009824C8"/>
    <w:rsid w:val="00982EA7"/>
    <w:rsid w:val="009849BB"/>
    <w:rsid w:val="00986F49"/>
    <w:rsid w:val="0098760B"/>
    <w:rsid w:val="00992B77"/>
    <w:rsid w:val="00995188"/>
    <w:rsid w:val="009978E8"/>
    <w:rsid w:val="009A24D4"/>
    <w:rsid w:val="009A32FC"/>
    <w:rsid w:val="009A5982"/>
    <w:rsid w:val="009B07D9"/>
    <w:rsid w:val="009B1E4F"/>
    <w:rsid w:val="009B42F9"/>
    <w:rsid w:val="009B5110"/>
    <w:rsid w:val="009B5B43"/>
    <w:rsid w:val="009B7CEF"/>
    <w:rsid w:val="009C0BE4"/>
    <w:rsid w:val="009C1A45"/>
    <w:rsid w:val="009C2BF9"/>
    <w:rsid w:val="009C323D"/>
    <w:rsid w:val="009D01A1"/>
    <w:rsid w:val="009D7036"/>
    <w:rsid w:val="009D7DDA"/>
    <w:rsid w:val="009E5A15"/>
    <w:rsid w:val="009E5BA9"/>
    <w:rsid w:val="009E5C2E"/>
    <w:rsid w:val="009E7685"/>
    <w:rsid w:val="009F0F18"/>
    <w:rsid w:val="009F3713"/>
    <w:rsid w:val="009F59FC"/>
    <w:rsid w:val="00A01D87"/>
    <w:rsid w:val="00A05907"/>
    <w:rsid w:val="00A142CA"/>
    <w:rsid w:val="00A14573"/>
    <w:rsid w:val="00A149B4"/>
    <w:rsid w:val="00A2283F"/>
    <w:rsid w:val="00A228C3"/>
    <w:rsid w:val="00A2487C"/>
    <w:rsid w:val="00A26D46"/>
    <w:rsid w:val="00A31FB9"/>
    <w:rsid w:val="00A34AC6"/>
    <w:rsid w:val="00A4675A"/>
    <w:rsid w:val="00A474DA"/>
    <w:rsid w:val="00A53A2D"/>
    <w:rsid w:val="00A556FA"/>
    <w:rsid w:val="00A559C4"/>
    <w:rsid w:val="00A559F0"/>
    <w:rsid w:val="00A56936"/>
    <w:rsid w:val="00A5735D"/>
    <w:rsid w:val="00A57669"/>
    <w:rsid w:val="00A60453"/>
    <w:rsid w:val="00A61B86"/>
    <w:rsid w:val="00A626A4"/>
    <w:rsid w:val="00A64D20"/>
    <w:rsid w:val="00A65008"/>
    <w:rsid w:val="00A70127"/>
    <w:rsid w:val="00A708FE"/>
    <w:rsid w:val="00A748A9"/>
    <w:rsid w:val="00A7676B"/>
    <w:rsid w:val="00A816B2"/>
    <w:rsid w:val="00A83573"/>
    <w:rsid w:val="00A87894"/>
    <w:rsid w:val="00A87BDA"/>
    <w:rsid w:val="00A91AF5"/>
    <w:rsid w:val="00A93819"/>
    <w:rsid w:val="00A954A7"/>
    <w:rsid w:val="00A979D8"/>
    <w:rsid w:val="00AA0F00"/>
    <w:rsid w:val="00AA1092"/>
    <w:rsid w:val="00AA19AB"/>
    <w:rsid w:val="00AA7D3B"/>
    <w:rsid w:val="00AB461C"/>
    <w:rsid w:val="00AC1002"/>
    <w:rsid w:val="00AD3EE8"/>
    <w:rsid w:val="00AD4895"/>
    <w:rsid w:val="00AD6BB9"/>
    <w:rsid w:val="00AD7A9D"/>
    <w:rsid w:val="00AE02B4"/>
    <w:rsid w:val="00AE2257"/>
    <w:rsid w:val="00AF00C4"/>
    <w:rsid w:val="00AF0E31"/>
    <w:rsid w:val="00AF38FC"/>
    <w:rsid w:val="00AF5E35"/>
    <w:rsid w:val="00AF687A"/>
    <w:rsid w:val="00AF7C39"/>
    <w:rsid w:val="00B01B57"/>
    <w:rsid w:val="00B04FD3"/>
    <w:rsid w:val="00B0504D"/>
    <w:rsid w:val="00B12A22"/>
    <w:rsid w:val="00B310D8"/>
    <w:rsid w:val="00B4152A"/>
    <w:rsid w:val="00B442F9"/>
    <w:rsid w:val="00B458CC"/>
    <w:rsid w:val="00B46E9F"/>
    <w:rsid w:val="00B5055C"/>
    <w:rsid w:val="00B54424"/>
    <w:rsid w:val="00B54F1F"/>
    <w:rsid w:val="00B61DA7"/>
    <w:rsid w:val="00B625E1"/>
    <w:rsid w:val="00B62FE7"/>
    <w:rsid w:val="00B64552"/>
    <w:rsid w:val="00B64B46"/>
    <w:rsid w:val="00B80980"/>
    <w:rsid w:val="00B80E78"/>
    <w:rsid w:val="00B847F9"/>
    <w:rsid w:val="00B87EB6"/>
    <w:rsid w:val="00B9691D"/>
    <w:rsid w:val="00BA252D"/>
    <w:rsid w:val="00BA5601"/>
    <w:rsid w:val="00BB1DB3"/>
    <w:rsid w:val="00BB2751"/>
    <w:rsid w:val="00BB6DE5"/>
    <w:rsid w:val="00BC107C"/>
    <w:rsid w:val="00BC50D3"/>
    <w:rsid w:val="00BC720C"/>
    <w:rsid w:val="00BC75C5"/>
    <w:rsid w:val="00BD1A11"/>
    <w:rsid w:val="00BD4091"/>
    <w:rsid w:val="00BD78CC"/>
    <w:rsid w:val="00BE0359"/>
    <w:rsid w:val="00BE5320"/>
    <w:rsid w:val="00BF0745"/>
    <w:rsid w:val="00BF0EED"/>
    <w:rsid w:val="00BF44BF"/>
    <w:rsid w:val="00C017BC"/>
    <w:rsid w:val="00C078EA"/>
    <w:rsid w:val="00C13CFF"/>
    <w:rsid w:val="00C160D7"/>
    <w:rsid w:val="00C16323"/>
    <w:rsid w:val="00C17449"/>
    <w:rsid w:val="00C2083D"/>
    <w:rsid w:val="00C215B6"/>
    <w:rsid w:val="00C236F7"/>
    <w:rsid w:val="00C270E6"/>
    <w:rsid w:val="00C325F8"/>
    <w:rsid w:val="00C37274"/>
    <w:rsid w:val="00C37A93"/>
    <w:rsid w:val="00C37BCD"/>
    <w:rsid w:val="00C42D95"/>
    <w:rsid w:val="00C50260"/>
    <w:rsid w:val="00C566E2"/>
    <w:rsid w:val="00C60889"/>
    <w:rsid w:val="00C616A5"/>
    <w:rsid w:val="00C622AE"/>
    <w:rsid w:val="00C66703"/>
    <w:rsid w:val="00C67CF8"/>
    <w:rsid w:val="00C713BE"/>
    <w:rsid w:val="00C73434"/>
    <w:rsid w:val="00C74806"/>
    <w:rsid w:val="00C75842"/>
    <w:rsid w:val="00C76980"/>
    <w:rsid w:val="00C778D7"/>
    <w:rsid w:val="00C80E66"/>
    <w:rsid w:val="00C82E6E"/>
    <w:rsid w:val="00C8334E"/>
    <w:rsid w:val="00C86389"/>
    <w:rsid w:val="00C9112B"/>
    <w:rsid w:val="00C91A31"/>
    <w:rsid w:val="00C92FD2"/>
    <w:rsid w:val="00C96CE8"/>
    <w:rsid w:val="00CA1AB3"/>
    <w:rsid w:val="00CA3804"/>
    <w:rsid w:val="00CA3AA5"/>
    <w:rsid w:val="00CA4DD3"/>
    <w:rsid w:val="00CA6FD8"/>
    <w:rsid w:val="00CB1320"/>
    <w:rsid w:val="00CB1979"/>
    <w:rsid w:val="00CB1A7C"/>
    <w:rsid w:val="00CB1AD4"/>
    <w:rsid w:val="00CB6D56"/>
    <w:rsid w:val="00CB6EDB"/>
    <w:rsid w:val="00CC0241"/>
    <w:rsid w:val="00CC11D0"/>
    <w:rsid w:val="00CC6047"/>
    <w:rsid w:val="00CC79C1"/>
    <w:rsid w:val="00CD07A8"/>
    <w:rsid w:val="00CD1D35"/>
    <w:rsid w:val="00CD21C7"/>
    <w:rsid w:val="00CD6E55"/>
    <w:rsid w:val="00CE11B0"/>
    <w:rsid w:val="00CE3EF6"/>
    <w:rsid w:val="00CE492D"/>
    <w:rsid w:val="00CE5D06"/>
    <w:rsid w:val="00CE7A0E"/>
    <w:rsid w:val="00CF43E7"/>
    <w:rsid w:val="00CF6F25"/>
    <w:rsid w:val="00D002F9"/>
    <w:rsid w:val="00D018C5"/>
    <w:rsid w:val="00D02510"/>
    <w:rsid w:val="00D0491F"/>
    <w:rsid w:val="00D06E42"/>
    <w:rsid w:val="00D07CB6"/>
    <w:rsid w:val="00D16D16"/>
    <w:rsid w:val="00D16F2C"/>
    <w:rsid w:val="00D22931"/>
    <w:rsid w:val="00D24945"/>
    <w:rsid w:val="00D2697C"/>
    <w:rsid w:val="00D374A4"/>
    <w:rsid w:val="00D377A7"/>
    <w:rsid w:val="00D4252B"/>
    <w:rsid w:val="00D42580"/>
    <w:rsid w:val="00D46F02"/>
    <w:rsid w:val="00D47C40"/>
    <w:rsid w:val="00D500FD"/>
    <w:rsid w:val="00D50BC5"/>
    <w:rsid w:val="00D50BCA"/>
    <w:rsid w:val="00D50E1B"/>
    <w:rsid w:val="00D536A6"/>
    <w:rsid w:val="00D5604A"/>
    <w:rsid w:val="00D5748F"/>
    <w:rsid w:val="00D600F1"/>
    <w:rsid w:val="00D648D3"/>
    <w:rsid w:val="00D65F56"/>
    <w:rsid w:val="00D677A2"/>
    <w:rsid w:val="00D74648"/>
    <w:rsid w:val="00D75614"/>
    <w:rsid w:val="00D81A1A"/>
    <w:rsid w:val="00D82A0E"/>
    <w:rsid w:val="00D85B7B"/>
    <w:rsid w:val="00D94A5C"/>
    <w:rsid w:val="00D961DC"/>
    <w:rsid w:val="00DA0783"/>
    <w:rsid w:val="00DA18D5"/>
    <w:rsid w:val="00DA2358"/>
    <w:rsid w:val="00DB12B2"/>
    <w:rsid w:val="00DB20A2"/>
    <w:rsid w:val="00DB24A5"/>
    <w:rsid w:val="00DB2FEC"/>
    <w:rsid w:val="00DB3A31"/>
    <w:rsid w:val="00DB5A54"/>
    <w:rsid w:val="00DC1E0C"/>
    <w:rsid w:val="00DC590E"/>
    <w:rsid w:val="00DC6066"/>
    <w:rsid w:val="00DC625B"/>
    <w:rsid w:val="00DC70FC"/>
    <w:rsid w:val="00DD0597"/>
    <w:rsid w:val="00DD0F30"/>
    <w:rsid w:val="00DE1A12"/>
    <w:rsid w:val="00DE1F0A"/>
    <w:rsid w:val="00DE6039"/>
    <w:rsid w:val="00DF100C"/>
    <w:rsid w:val="00DF4997"/>
    <w:rsid w:val="00E0000E"/>
    <w:rsid w:val="00E00A06"/>
    <w:rsid w:val="00E02176"/>
    <w:rsid w:val="00E07FA9"/>
    <w:rsid w:val="00E200C2"/>
    <w:rsid w:val="00E20D15"/>
    <w:rsid w:val="00E2166D"/>
    <w:rsid w:val="00E23F75"/>
    <w:rsid w:val="00E27CD8"/>
    <w:rsid w:val="00E30920"/>
    <w:rsid w:val="00E40697"/>
    <w:rsid w:val="00E40F45"/>
    <w:rsid w:val="00E429CE"/>
    <w:rsid w:val="00E46CB4"/>
    <w:rsid w:val="00E47ADD"/>
    <w:rsid w:val="00E47D13"/>
    <w:rsid w:val="00E51B60"/>
    <w:rsid w:val="00E57EFD"/>
    <w:rsid w:val="00E64F2E"/>
    <w:rsid w:val="00E66A0D"/>
    <w:rsid w:val="00E73221"/>
    <w:rsid w:val="00E80081"/>
    <w:rsid w:val="00E825BC"/>
    <w:rsid w:val="00E82C63"/>
    <w:rsid w:val="00E9352F"/>
    <w:rsid w:val="00EA025C"/>
    <w:rsid w:val="00EA026D"/>
    <w:rsid w:val="00EA2A74"/>
    <w:rsid w:val="00EB0C33"/>
    <w:rsid w:val="00EB2FC2"/>
    <w:rsid w:val="00EB41A6"/>
    <w:rsid w:val="00EB5951"/>
    <w:rsid w:val="00EB76C8"/>
    <w:rsid w:val="00EC2D3D"/>
    <w:rsid w:val="00EC3748"/>
    <w:rsid w:val="00EC4A58"/>
    <w:rsid w:val="00EC65BC"/>
    <w:rsid w:val="00EC7714"/>
    <w:rsid w:val="00ED18A9"/>
    <w:rsid w:val="00ED6CCE"/>
    <w:rsid w:val="00EE1A99"/>
    <w:rsid w:val="00EE5405"/>
    <w:rsid w:val="00EE79AD"/>
    <w:rsid w:val="00EF21EA"/>
    <w:rsid w:val="00EF5065"/>
    <w:rsid w:val="00EF6F53"/>
    <w:rsid w:val="00EF78D4"/>
    <w:rsid w:val="00EF7B1A"/>
    <w:rsid w:val="00F0105D"/>
    <w:rsid w:val="00F01843"/>
    <w:rsid w:val="00F1030A"/>
    <w:rsid w:val="00F141F9"/>
    <w:rsid w:val="00F14D63"/>
    <w:rsid w:val="00F20464"/>
    <w:rsid w:val="00F21B0B"/>
    <w:rsid w:val="00F22348"/>
    <w:rsid w:val="00F24BE2"/>
    <w:rsid w:val="00F26021"/>
    <w:rsid w:val="00F35D7D"/>
    <w:rsid w:val="00F371A5"/>
    <w:rsid w:val="00F40113"/>
    <w:rsid w:val="00F4025A"/>
    <w:rsid w:val="00F41958"/>
    <w:rsid w:val="00F438E0"/>
    <w:rsid w:val="00F46D3A"/>
    <w:rsid w:val="00F47CF5"/>
    <w:rsid w:val="00F5060A"/>
    <w:rsid w:val="00F530A9"/>
    <w:rsid w:val="00F53B64"/>
    <w:rsid w:val="00F54099"/>
    <w:rsid w:val="00F56E60"/>
    <w:rsid w:val="00F61BD3"/>
    <w:rsid w:val="00F6232A"/>
    <w:rsid w:val="00F62F04"/>
    <w:rsid w:val="00F630DF"/>
    <w:rsid w:val="00F657B6"/>
    <w:rsid w:val="00F668D1"/>
    <w:rsid w:val="00F6720D"/>
    <w:rsid w:val="00F70245"/>
    <w:rsid w:val="00F74033"/>
    <w:rsid w:val="00F76A0B"/>
    <w:rsid w:val="00F80BE0"/>
    <w:rsid w:val="00F8160D"/>
    <w:rsid w:val="00F8326A"/>
    <w:rsid w:val="00F847B9"/>
    <w:rsid w:val="00F84807"/>
    <w:rsid w:val="00F84C94"/>
    <w:rsid w:val="00F85B80"/>
    <w:rsid w:val="00F87313"/>
    <w:rsid w:val="00F9067F"/>
    <w:rsid w:val="00F93D65"/>
    <w:rsid w:val="00FA27CF"/>
    <w:rsid w:val="00FA2908"/>
    <w:rsid w:val="00FA356F"/>
    <w:rsid w:val="00FA39FF"/>
    <w:rsid w:val="00FA47C8"/>
    <w:rsid w:val="00FA53AE"/>
    <w:rsid w:val="00FB0862"/>
    <w:rsid w:val="00FB27E8"/>
    <w:rsid w:val="00FB33D7"/>
    <w:rsid w:val="00FB4140"/>
    <w:rsid w:val="00FB536D"/>
    <w:rsid w:val="00FC1211"/>
    <w:rsid w:val="00FC6CC8"/>
    <w:rsid w:val="00FC74FD"/>
    <w:rsid w:val="00FD08E3"/>
    <w:rsid w:val="00FD1329"/>
    <w:rsid w:val="00FD18A9"/>
    <w:rsid w:val="00FD213B"/>
    <w:rsid w:val="00FD251A"/>
    <w:rsid w:val="00FD2E3D"/>
    <w:rsid w:val="00FD3BC1"/>
    <w:rsid w:val="00FD5131"/>
    <w:rsid w:val="00FD6180"/>
    <w:rsid w:val="00FD701C"/>
    <w:rsid w:val="00FD72F5"/>
    <w:rsid w:val="00FF1D39"/>
    <w:rsid w:val="00FF1E0E"/>
    <w:rsid w:val="00FF2D68"/>
    <w:rsid w:val="00FF33A9"/>
    <w:rsid w:val="00FF3B07"/>
    <w:rsid w:val="00FF5EE2"/>
    <w:rsid w:val="00FF7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6C6B50"/>
  <w15:docId w15:val="{5247CA0A-B699-453E-AF91-94D420E67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FB8"/>
    <w:rPr>
      <w:sz w:val="24"/>
      <w:szCs w:val="24"/>
    </w:rPr>
  </w:style>
  <w:style w:type="paragraph" w:styleId="Heading1">
    <w:name w:val="heading 1"/>
    <w:basedOn w:val="Normal"/>
    <w:next w:val="Normal"/>
    <w:link w:val="Heading1Char"/>
    <w:uiPriority w:val="99"/>
    <w:qFormat/>
    <w:rsid w:val="005C4633"/>
    <w:pPr>
      <w:keepNext/>
      <w:outlineLvl w:val="0"/>
    </w:pPr>
    <w:rPr>
      <w:b/>
      <w:bCs/>
    </w:rPr>
  </w:style>
  <w:style w:type="paragraph" w:styleId="Heading2">
    <w:name w:val="heading 2"/>
    <w:basedOn w:val="Normal"/>
    <w:next w:val="Normal"/>
    <w:link w:val="Heading2Char"/>
    <w:uiPriority w:val="99"/>
    <w:qFormat/>
    <w:rsid w:val="005C4633"/>
    <w:pPr>
      <w:keepNext/>
      <w:outlineLvl w:val="1"/>
    </w:pPr>
    <w:rPr>
      <w:rFonts w:ascii="Arial" w:hAnsi="Arial" w:cs="Arial"/>
      <w:b/>
      <w:bCs/>
      <w:sz w:val="16"/>
      <w:szCs w:val="16"/>
    </w:rPr>
  </w:style>
  <w:style w:type="paragraph" w:styleId="Heading3">
    <w:name w:val="heading 3"/>
    <w:basedOn w:val="Normal"/>
    <w:next w:val="Normal"/>
    <w:link w:val="Heading3Char"/>
    <w:uiPriority w:val="99"/>
    <w:qFormat/>
    <w:rsid w:val="005C4633"/>
    <w:pPr>
      <w:keepNext/>
      <w:outlineLvl w:val="2"/>
    </w:pPr>
    <w:rPr>
      <w:rFonts w:ascii="Arial" w:hAnsi="Arial" w:cs="Arial"/>
      <w:b/>
      <w:bCs/>
      <w:sz w:val="20"/>
      <w:szCs w:val="20"/>
    </w:rPr>
  </w:style>
  <w:style w:type="paragraph" w:styleId="Heading4">
    <w:name w:val="heading 4"/>
    <w:basedOn w:val="Normal"/>
    <w:next w:val="Normal"/>
    <w:link w:val="Heading4Char"/>
    <w:uiPriority w:val="99"/>
    <w:qFormat/>
    <w:rsid w:val="00F0105D"/>
    <w:pPr>
      <w:keepNext/>
      <w:spacing w:before="240" w:after="60"/>
      <w:outlineLvl w:val="3"/>
    </w:pPr>
    <w:rPr>
      <w:b/>
      <w:bCs/>
      <w:sz w:val="28"/>
      <w:szCs w:val="28"/>
    </w:rPr>
  </w:style>
  <w:style w:type="paragraph" w:styleId="Heading8">
    <w:name w:val="heading 8"/>
    <w:basedOn w:val="Normal"/>
    <w:next w:val="Normal"/>
    <w:link w:val="Heading8Char"/>
    <w:uiPriority w:val="99"/>
    <w:qFormat/>
    <w:rsid w:val="00F0105D"/>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53D90"/>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853D90"/>
    <w:rPr>
      <w:rFonts w:ascii="Cambria" w:hAnsi="Cambria" w:cs="Cambria"/>
      <w:b/>
      <w:bCs/>
      <w:i/>
      <w:iCs/>
      <w:sz w:val="28"/>
      <w:szCs w:val="28"/>
    </w:rPr>
  </w:style>
  <w:style w:type="character" w:customStyle="1" w:styleId="Heading3Char">
    <w:name w:val="Heading 3 Char"/>
    <w:basedOn w:val="DefaultParagraphFont"/>
    <w:link w:val="Heading3"/>
    <w:uiPriority w:val="99"/>
    <w:semiHidden/>
    <w:rsid w:val="00853D90"/>
    <w:rPr>
      <w:rFonts w:ascii="Cambria" w:hAnsi="Cambria" w:cs="Cambria"/>
      <w:b/>
      <w:bCs/>
      <w:sz w:val="26"/>
      <w:szCs w:val="26"/>
    </w:rPr>
  </w:style>
  <w:style w:type="character" w:customStyle="1" w:styleId="Heading4Char">
    <w:name w:val="Heading 4 Char"/>
    <w:basedOn w:val="DefaultParagraphFont"/>
    <w:link w:val="Heading4"/>
    <w:uiPriority w:val="99"/>
    <w:semiHidden/>
    <w:rsid w:val="00853D90"/>
    <w:rPr>
      <w:rFonts w:ascii="Calibri" w:hAnsi="Calibri" w:cs="Calibri"/>
      <w:b/>
      <w:bCs/>
      <w:sz w:val="28"/>
      <w:szCs w:val="28"/>
    </w:rPr>
  </w:style>
  <w:style w:type="character" w:customStyle="1" w:styleId="Heading8Char">
    <w:name w:val="Heading 8 Char"/>
    <w:basedOn w:val="DefaultParagraphFont"/>
    <w:link w:val="Heading8"/>
    <w:uiPriority w:val="99"/>
    <w:semiHidden/>
    <w:rsid w:val="00853D90"/>
    <w:rPr>
      <w:rFonts w:ascii="Calibri" w:hAnsi="Calibri" w:cs="Calibri"/>
      <w:i/>
      <w:iCs/>
      <w:sz w:val="24"/>
      <w:szCs w:val="24"/>
    </w:rPr>
  </w:style>
  <w:style w:type="paragraph" w:styleId="Title">
    <w:name w:val="Title"/>
    <w:basedOn w:val="Normal"/>
    <w:link w:val="TitleChar"/>
    <w:uiPriority w:val="99"/>
    <w:qFormat/>
    <w:rsid w:val="005C4633"/>
    <w:pPr>
      <w:jc w:val="center"/>
    </w:pPr>
    <w:rPr>
      <w:b/>
      <w:bCs/>
      <w:sz w:val="26"/>
      <w:szCs w:val="26"/>
    </w:rPr>
  </w:style>
  <w:style w:type="character" w:customStyle="1" w:styleId="TitleChar">
    <w:name w:val="Title Char"/>
    <w:basedOn w:val="DefaultParagraphFont"/>
    <w:link w:val="Title"/>
    <w:uiPriority w:val="99"/>
    <w:rsid w:val="00853D90"/>
    <w:rPr>
      <w:rFonts w:ascii="Cambria" w:hAnsi="Cambria" w:cs="Cambria"/>
      <w:b/>
      <w:bCs/>
      <w:kern w:val="28"/>
      <w:sz w:val="32"/>
      <w:szCs w:val="32"/>
    </w:rPr>
  </w:style>
  <w:style w:type="paragraph" w:styleId="Subtitle">
    <w:name w:val="Subtitle"/>
    <w:basedOn w:val="Normal"/>
    <w:link w:val="SubtitleChar"/>
    <w:uiPriority w:val="99"/>
    <w:qFormat/>
    <w:rsid w:val="005C4633"/>
    <w:pPr>
      <w:jc w:val="center"/>
    </w:pPr>
    <w:rPr>
      <w:b/>
      <w:bCs/>
      <w:sz w:val="26"/>
      <w:szCs w:val="26"/>
    </w:rPr>
  </w:style>
  <w:style w:type="character" w:customStyle="1" w:styleId="SubtitleChar">
    <w:name w:val="Subtitle Char"/>
    <w:basedOn w:val="DefaultParagraphFont"/>
    <w:link w:val="Subtitle"/>
    <w:uiPriority w:val="99"/>
    <w:rsid w:val="00853D90"/>
    <w:rPr>
      <w:rFonts w:ascii="Cambria" w:hAnsi="Cambria" w:cs="Cambria"/>
      <w:sz w:val="24"/>
      <w:szCs w:val="24"/>
    </w:rPr>
  </w:style>
  <w:style w:type="paragraph" w:styleId="BodyText">
    <w:name w:val="Body Text"/>
    <w:basedOn w:val="Normal"/>
    <w:link w:val="BodyTextChar"/>
    <w:uiPriority w:val="99"/>
    <w:rsid w:val="005C4633"/>
    <w:rPr>
      <w:b/>
      <w:bCs/>
      <w:i/>
      <w:iCs/>
    </w:rPr>
  </w:style>
  <w:style w:type="character" w:customStyle="1" w:styleId="BodyTextChar">
    <w:name w:val="Body Text Char"/>
    <w:basedOn w:val="DefaultParagraphFont"/>
    <w:link w:val="BodyText"/>
    <w:uiPriority w:val="99"/>
    <w:semiHidden/>
    <w:rsid w:val="00853D90"/>
    <w:rPr>
      <w:sz w:val="24"/>
      <w:szCs w:val="24"/>
    </w:rPr>
  </w:style>
  <w:style w:type="paragraph" w:styleId="BodyText2">
    <w:name w:val="Body Text 2"/>
    <w:basedOn w:val="Normal"/>
    <w:link w:val="BodyText2Char1"/>
    <w:uiPriority w:val="99"/>
    <w:rsid w:val="00F0105D"/>
    <w:pPr>
      <w:spacing w:after="120"/>
      <w:ind w:left="360"/>
    </w:pPr>
  </w:style>
  <w:style w:type="character" w:customStyle="1" w:styleId="BodyText2Char">
    <w:name w:val="Body Text 2 Char"/>
    <w:basedOn w:val="DefaultParagraphFont"/>
    <w:uiPriority w:val="99"/>
    <w:semiHidden/>
    <w:rsid w:val="009E5BA9"/>
    <w:rPr>
      <w:sz w:val="24"/>
      <w:szCs w:val="24"/>
    </w:rPr>
  </w:style>
  <w:style w:type="character" w:customStyle="1" w:styleId="BodyText2Char1">
    <w:name w:val="Body Text 2 Char1"/>
    <w:basedOn w:val="DefaultParagraphFont"/>
    <w:link w:val="BodyText2"/>
    <w:uiPriority w:val="99"/>
    <w:semiHidden/>
    <w:rsid w:val="00853D90"/>
    <w:rPr>
      <w:sz w:val="24"/>
      <w:szCs w:val="24"/>
    </w:rPr>
  </w:style>
  <w:style w:type="paragraph" w:styleId="Header">
    <w:name w:val="header"/>
    <w:basedOn w:val="Normal"/>
    <w:link w:val="HeaderChar"/>
    <w:uiPriority w:val="99"/>
    <w:unhideWhenUsed/>
    <w:rsid w:val="00C42D95"/>
    <w:pPr>
      <w:tabs>
        <w:tab w:val="center" w:pos="4680"/>
        <w:tab w:val="right" w:pos="9360"/>
      </w:tabs>
    </w:pPr>
  </w:style>
  <w:style w:type="character" w:customStyle="1" w:styleId="HeaderChar">
    <w:name w:val="Header Char"/>
    <w:basedOn w:val="DefaultParagraphFont"/>
    <w:link w:val="Header"/>
    <w:uiPriority w:val="99"/>
    <w:rsid w:val="00C42D95"/>
    <w:rPr>
      <w:sz w:val="24"/>
      <w:szCs w:val="24"/>
    </w:rPr>
  </w:style>
  <w:style w:type="paragraph" w:styleId="Footer">
    <w:name w:val="footer"/>
    <w:basedOn w:val="Normal"/>
    <w:link w:val="FooterChar"/>
    <w:uiPriority w:val="99"/>
    <w:unhideWhenUsed/>
    <w:rsid w:val="00C42D95"/>
    <w:pPr>
      <w:tabs>
        <w:tab w:val="center" w:pos="4680"/>
        <w:tab w:val="right" w:pos="9360"/>
      </w:tabs>
    </w:pPr>
  </w:style>
  <w:style w:type="character" w:customStyle="1" w:styleId="FooterChar">
    <w:name w:val="Footer Char"/>
    <w:basedOn w:val="DefaultParagraphFont"/>
    <w:link w:val="Footer"/>
    <w:uiPriority w:val="99"/>
    <w:rsid w:val="00C42D95"/>
    <w:rPr>
      <w:sz w:val="24"/>
      <w:szCs w:val="24"/>
    </w:rPr>
  </w:style>
  <w:style w:type="character" w:customStyle="1" w:styleId="StyleCalibri">
    <w:name w:val="Style Calibri"/>
    <w:basedOn w:val="DefaultParagraphFont"/>
    <w:rsid w:val="00FF3B07"/>
    <w:rPr>
      <w:rFonts w:ascii="Calibri" w:hAnsi="Calibri"/>
      <w:sz w:val="20"/>
    </w:rPr>
  </w:style>
  <w:style w:type="table" w:styleId="TableGrid">
    <w:name w:val="Table Grid"/>
    <w:basedOn w:val="TableNormal"/>
    <w:uiPriority w:val="59"/>
    <w:rsid w:val="00B4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1C26"/>
    <w:pPr>
      <w:ind w:left="720"/>
      <w:contextualSpacing/>
    </w:pPr>
  </w:style>
  <w:style w:type="paragraph" w:styleId="BalloonText">
    <w:name w:val="Balloon Text"/>
    <w:basedOn w:val="Normal"/>
    <w:link w:val="BalloonTextChar"/>
    <w:uiPriority w:val="99"/>
    <w:semiHidden/>
    <w:unhideWhenUsed/>
    <w:rsid w:val="008B3FB8"/>
    <w:rPr>
      <w:rFonts w:asciiTheme="minorHAnsi" w:hAnsiTheme="minorHAnsi" w:cs="Tahoma"/>
      <w:szCs w:val="16"/>
    </w:rPr>
  </w:style>
  <w:style w:type="character" w:customStyle="1" w:styleId="BalloonTextChar">
    <w:name w:val="Balloon Text Char"/>
    <w:basedOn w:val="DefaultParagraphFont"/>
    <w:link w:val="BalloonText"/>
    <w:uiPriority w:val="99"/>
    <w:semiHidden/>
    <w:rsid w:val="008B3FB8"/>
    <w:rPr>
      <w:rFonts w:asciiTheme="minorHAnsi" w:hAnsiTheme="minorHAnsi" w:cs="Tahoma"/>
      <w:sz w:val="24"/>
      <w:szCs w:val="16"/>
    </w:rPr>
  </w:style>
  <w:style w:type="paragraph" w:styleId="NoSpacing">
    <w:name w:val="No Spacing"/>
    <w:uiPriority w:val="1"/>
    <w:qFormat/>
    <w:rsid w:val="000A148E"/>
    <w:rPr>
      <w:sz w:val="24"/>
      <w:szCs w:val="24"/>
    </w:rPr>
  </w:style>
  <w:style w:type="character" w:styleId="CommentReference">
    <w:name w:val="annotation reference"/>
    <w:basedOn w:val="DefaultParagraphFont"/>
    <w:uiPriority w:val="99"/>
    <w:semiHidden/>
    <w:unhideWhenUsed/>
    <w:rsid w:val="00CF43E7"/>
    <w:rPr>
      <w:sz w:val="16"/>
      <w:szCs w:val="16"/>
    </w:rPr>
  </w:style>
  <w:style w:type="paragraph" w:styleId="CommentText">
    <w:name w:val="annotation text"/>
    <w:basedOn w:val="Normal"/>
    <w:link w:val="CommentTextChar"/>
    <w:uiPriority w:val="99"/>
    <w:semiHidden/>
    <w:unhideWhenUsed/>
    <w:rsid w:val="00CF43E7"/>
    <w:rPr>
      <w:sz w:val="20"/>
      <w:szCs w:val="20"/>
    </w:rPr>
  </w:style>
  <w:style w:type="character" w:customStyle="1" w:styleId="CommentTextChar">
    <w:name w:val="Comment Text Char"/>
    <w:basedOn w:val="DefaultParagraphFont"/>
    <w:link w:val="CommentText"/>
    <w:uiPriority w:val="99"/>
    <w:semiHidden/>
    <w:rsid w:val="00CF43E7"/>
  </w:style>
  <w:style w:type="paragraph" w:styleId="CommentSubject">
    <w:name w:val="annotation subject"/>
    <w:basedOn w:val="CommentText"/>
    <w:next w:val="CommentText"/>
    <w:link w:val="CommentSubjectChar"/>
    <w:uiPriority w:val="99"/>
    <w:semiHidden/>
    <w:unhideWhenUsed/>
    <w:rsid w:val="00CF43E7"/>
    <w:rPr>
      <w:b/>
      <w:bCs/>
    </w:rPr>
  </w:style>
  <w:style w:type="character" w:customStyle="1" w:styleId="CommentSubjectChar">
    <w:name w:val="Comment Subject Char"/>
    <w:basedOn w:val="CommentTextChar"/>
    <w:link w:val="CommentSubject"/>
    <w:uiPriority w:val="99"/>
    <w:semiHidden/>
    <w:rsid w:val="00CF43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5079">
      <w:bodyDiv w:val="1"/>
      <w:marLeft w:val="0"/>
      <w:marRight w:val="0"/>
      <w:marTop w:val="0"/>
      <w:marBottom w:val="0"/>
      <w:divBdr>
        <w:top w:val="none" w:sz="0" w:space="0" w:color="auto"/>
        <w:left w:val="none" w:sz="0" w:space="0" w:color="auto"/>
        <w:bottom w:val="none" w:sz="0" w:space="0" w:color="auto"/>
        <w:right w:val="none" w:sz="0" w:space="0" w:color="auto"/>
      </w:divBdr>
      <w:divsChild>
        <w:div w:id="18969810">
          <w:marLeft w:val="0"/>
          <w:marRight w:val="0"/>
          <w:marTop w:val="0"/>
          <w:marBottom w:val="0"/>
          <w:divBdr>
            <w:top w:val="none" w:sz="0" w:space="0" w:color="auto"/>
            <w:left w:val="none" w:sz="0" w:space="0" w:color="auto"/>
            <w:bottom w:val="none" w:sz="0" w:space="0" w:color="auto"/>
            <w:right w:val="none" w:sz="0" w:space="0" w:color="auto"/>
          </w:divBdr>
        </w:div>
        <w:div w:id="246958323">
          <w:marLeft w:val="0"/>
          <w:marRight w:val="0"/>
          <w:marTop w:val="0"/>
          <w:marBottom w:val="0"/>
          <w:divBdr>
            <w:top w:val="none" w:sz="0" w:space="0" w:color="auto"/>
            <w:left w:val="none" w:sz="0" w:space="0" w:color="auto"/>
            <w:bottom w:val="none" w:sz="0" w:space="0" w:color="auto"/>
            <w:right w:val="none" w:sz="0" w:space="0" w:color="auto"/>
          </w:divBdr>
        </w:div>
        <w:div w:id="272833008">
          <w:marLeft w:val="0"/>
          <w:marRight w:val="0"/>
          <w:marTop w:val="0"/>
          <w:marBottom w:val="0"/>
          <w:divBdr>
            <w:top w:val="none" w:sz="0" w:space="0" w:color="auto"/>
            <w:left w:val="none" w:sz="0" w:space="0" w:color="auto"/>
            <w:bottom w:val="none" w:sz="0" w:space="0" w:color="auto"/>
            <w:right w:val="none" w:sz="0" w:space="0" w:color="auto"/>
          </w:divBdr>
        </w:div>
        <w:div w:id="281305282">
          <w:marLeft w:val="0"/>
          <w:marRight w:val="0"/>
          <w:marTop w:val="0"/>
          <w:marBottom w:val="0"/>
          <w:divBdr>
            <w:top w:val="none" w:sz="0" w:space="0" w:color="auto"/>
            <w:left w:val="none" w:sz="0" w:space="0" w:color="auto"/>
            <w:bottom w:val="none" w:sz="0" w:space="0" w:color="auto"/>
            <w:right w:val="none" w:sz="0" w:space="0" w:color="auto"/>
          </w:divBdr>
        </w:div>
        <w:div w:id="505290536">
          <w:marLeft w:val="0"/>
          <w:marRight w:val="0"/>
          <w:marTop w:val="0"/>
          <w:marBottom w:val="0"/>
          <w:divBdr>
            <w:top w:val="single" w:sz="6" w:space="0" w:color="9999EE"/>
            <w:left w:val="single" w:sz="6" w:space="0" w:color="9999EE"/>
            <w:bottom w:val="single" w:sz="6" w:space="0" w:color="9999EE"/>
            <w:right w:val="single" w:sz="6" w:space="0" w:color="9999EE"/>
          </w:divBdr>
        </w:div>
        <w:div w:id="535502873">
          <w:marLeft w:val="0"/>
          <w:marRight w:val="0"/>
          <w:marTop w:val="0"/>
          <w:marBottom w:val="0"/>
          <w:divBdr>
            <w:top w:val="none" w:sz="0" w:space="0" w:color="auto"/>
            <w:left w:val="none" w:sz="0" w:space="0" w:color="auto"/>
            <w:bottom w:val="none" w:sz="0" w:space="0" w:color="auto"/>
            <w:right w:val="none" w:sz="0" w:space="0" w:color="auto"/>
          </w:divBdr>
        </w:div>
        <w:div w:id="651714700">
          <w:marLeft w:val="0"/>
          <w:marRight w:val="0"/>
          <w:marTop w:val="0"/>
          <w:marBottom w:val="0"/>
          <w:divBdr>
            <w:top w:val="none" w:sz="0" w:space="0" w:color="auto"/>
            <w:left w:val="none" w:sz="0" w:space="0" w:color="auto"/>
            <w:bottom w:val="none" w:sz="0" w:space="0" w:color="auto"/>
            <w:right w:val="none" w:sz="0" w:space="0" w:color="auto"/>
          </w:divBdr>
        </w:div>
        <w:div w:id="710498575">
          <w:marLeft w:val="0"/>
          <w:marRight w:val="0"/>
          <w:marTop w:val="0"/>
          <w:marBottom w:val="0"/>
          <w:divBdr>
            <w:top w:val="none" w:sz="0" w:space="0" w:color="auto"/>
            <w:left w:val="none" w:sz="0" w:space="0" w:color="auto"/>
            <w:bottom w:val="none" w:sz="0" w:space="0" w:color="auto"/>
            <w:right w:val="none" w:sz="0" w:space="0" w:color="auto"/>
          </w:divBdr>
        </w:div>
        <w:div w:id="1298415157">
          <w:marLeft w:val="0"/>
          <w:marRight w:val="0"/>
          <w:marTop w:val="0"/>
          <w:marBottom w:val="0"/>
          <w:divBdr>
            <w:top w:val="none" w:sz="0" w:space="0" w:color="auto"/>
            <w:left w:val="none" w:sz="0" w:space="0" w:color="auto"/>
            <w:bottom w:val="none" w:sz="0" w:space="0" w:color="auto"/>
            <w:right w:val="none" w:sz="0" w:space="0" w:color="auto"/>
          </w:divBdr>
        </w:div>
        <w:div w:id="1404109597">
          <w:marLeft w:val="0"/>
          <w:marRight w:val="0"/>
          <w:marTop w:val="0"/>
          <w:marBottom w:val="0"/>
          <w:divBdr>
            <w:top w:val="none" w:sz="0" w:space="0" w:color="auto"/>
            <w:left w:val="none" w:sz="0" w:space="0" w:color="auto"/>
            <w:bottom w:val="none" w:sz="0" w:space="0" w:color="auto"/>
            <w:right w:val="none" w:sz="0" w:space="0" w:color="auto"/>
          </w:divBdr>
        </w:div>
        <w:div w:id="1455632798">
          <w:marLeft w:val="0"/>
          <w:marRight w:val="0"/>
          <w:marTop w:val="0"/>
          <w:marBottom w:val="0"/>
          <w:divBdr>
            <w:top w:val="none" w:sz="0" w:space="0" w:color="auto"/>
            <w:left w:val="none" w:sz="0" w:space="0" w:color="auto"/>
            <w:bottom w:val="none" w:sz="0" w:space="0" w:color="auto"/>
            <w:right w:val="none" w:sz="0" w:space="0" w:color="auto"/>
          </w:divBdr>
        </w:div>
        <w:div w:id="1791242829">
          <w:marLeft w:val="0"/>
          <w:marRight w:val="0"/>
          <w:marTop w:val="0"/>
          <w:marBottom w:val="0"/>
          <w:divBdr>
            <w:top w:val="none" w:sz="0" w:space="0" w:color="auto"/>
            <w:left w:val="none" w:sz="0" w:space="0" w:color="auto"/>
            <w:bottom w:val="none" w:sz="0" w:space="0" w:color="auto"/>
            <w:right w:val="none" w:sz="0" w:space="0" w:color="auto"/>
          </w:divBdr>
        </w:div>
      </w:divsChild>
    </w:div>
    <w:div w:id="58611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0F832-F71D-4E05-A881-EF23279BC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Neighborhood Housing Services, Inc</vt:lpstr>
    </vt:vector>
  </TitlesOfParts>
  <Company>HRDC District IX</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 Housing Services, Inc</dc:title>
  <dc:subject/>
  <dc:creator>Neighborhood Housing Authority</dc:creator>
  <cp:keywords/>
  <dc:description/>
  <cp:lastModifiedBy>Jennifer Treff</cp:lastModifiedBy>
  <cp:revision>3</cp:revision>
  <cp:lastPrinted>2021-06-23T17:41:00Z</cp:lastPrinted>
  <dcterms:created xsi:type="dcterms:W3CDTF">2021-06-23T17:42:00Z</dcterms:created>
  <dcterms:modified xsi:type="dcterms:W3CDTF">2021-08-10T19:54:00Z</dcterms:modified>
</cp:coreProperties>
</file>